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579031" w14:textId="61223A8F" w:rsidR="00754729" w:rsidRPr="00AE4CDC" w:rsidRDefault="00AE4CDC" w:rsidP="00AE4CDC">
      <w:pPr>
        <w:spacing w:after="0" w:line="240" w:lineRule="auto"/>
        <w:jc w:val="center"/>
        <w:rPr>
          <w:rFonts w:ascii="Arial" w:hAnsi="Arial" w:cs="Arial"/>
          <w:b/>
          <w:bCs/>
          <w:sz w:val="32"/>
          <w:szCs w:val="32"/>
          <w:lang w:eastAsia="en-GB"/>
        </w:rPr>
      </w:pPr>
      <w:r>
        <w:rPr>
          <w:rFonts w:ascii="Arial" w:hAnsi="Arial" w:cs="Arial"/>
          <w:b/>
          <w:bCs/>
          <w:sz w:val="20"/>
          <w:szCs w:val="20"/>
          <w:lang w:eastAsia="en-GB"/>
        </w:rPr>
        <w:t>Arden Medical Centre M89030</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2DD00D90" w14:textId="77777777" w:rsidR="008B0056" w:rsidRPr="005E1E0E" w:rsidRDefault="008B0056" w:rsidP="008B0056">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21A51146" w14:textId="77777777" w:rsidR="008B0056" w:rsidRPr="008B0056" w:rsidRDefault="008B0056" w:rsidP="008B0056">
      <w:pPr>
        <w:pStyle w:val="ListParagraph"/>
        <w:autoSpaceDE w:val="0"/>
        <w:autoSpaceDN w:val="0"/>
        <w:adjustRightInd w:val="0"/>
        <w:spacing w:after="0" w:line="240" w:lineRule="auto"/>
        <w:jc w:val="both"/>
        <w:outlineLvl w:val="0"/>
        <w:rPr>
          <w:rFonts w:ascii="Arial" w:hAnsi="Arial" w:cs="Arial"/>
          <w:b/>
          <w:bCs/>
          <w:sz w:val="20"/>
          <w:szCs w:val="20"/>
          <w:lang w:eastAsia="en-GB"/>
        </w:rPr>
      </w:pPr>
    </w:p>
    <w:p w14:paraId="54947A9A" w14:textId="77777777" w:rsidR="008B0056" w:rsidRPr="008B0056" w:rsidRDefault="008B0056" w:rsidP="008B0056">
      <w:pPr>
        <w:rPr>
          <w:rFonts w:ascii="Arial" w:hAnsi="Arial" w:cs="Arial"/>
          <w:sz w:val="20"/>
          <w:szCs w:val="20"/>
        </w:rPr>
      </w:pPr>
      <w:r w:rsidRPr="008B0056">
        <w:rPr>
          <w:rFonts w:ascii="Arial" w:hAnsi="Arial" w:cs="Arial"/>
          <w:sz w:val="20"/>
          <w:szCs w:val="20"/>
        </w:rPr>
        <w:t>For the purpose of applicable data protection legislation (including but not limited to the General Data Protection Regulation (Regulation (UK) 2016/679) (the "UKGDPR"), and the Data Protection Act 2018 the practice responsible for your personal data is [Practice Name].</w:t>
      </w:r>
    </w:p>
    <w:p w14:paraId="5F304D6B" w14:textId="77777777" w:rsidR="008B0056" w:rsidRPr="008B0056" w:rsidRDefault="008B0056" w:rsidP="008B0056">
      <w:pPr>
        <w:rPr>
          <w:rFonts w:ascii="Arial" w:hAnsi="Arial" w:cs="Arial"/>
          <w:sz w:val="20"/>
          <w:szCs w:val="20"/>
        </w:rPr>
      </w:pPr>
      <w:r w:rsidRPr="008B0056">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3E8AC8C2" w:rsidR="00E37206" w:rsidRPr="005E1E0E" w:rsidRDefault="00AE4CDC" w:rsidP="00E37206">
      <w:pPr>
        <w:widowControl w:val="0"/>
        <w:spacing w:after="280"/>
        <w:rPr>
          <w:rFonts w:ascii="Arial" w:hAnsi="Arial" w:cs="Arial"/>
          <w:sz w:val="20"/>
          <w:szCs w:val="20"/>
        </w:rPr>
      </w:pPr>
      <w:r>
        <w:rPr>
          <w:rFonts w:ascii="Arial" w:hAnsi="Arial" w:cs="Arial"/>
          <w:b/>
          <w:sz w:val="20"/>
          <w:szCs w:val="20"/>
        </w:rPr>
        <w:t>Arden Medical Centr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when we need to speak to, or contact other doctors, consultants, nurses or any other medical/healthcare professional or organisation during the course of your diagnosis or treatment or on going healthcare;</w:t>
      </w:r>
    </w:p>
    <w:p w14:paraId="3C10D7C6" w14:textId="77777777" w:rsidR="00A24734" w:rsidRPr="00A24734" w:rsidRDefault="00A24734" w:rsidP="00A24734">
      <w:pPr>
        <w:pStyle w:val="ListParagraph"/>
        <w:rPr>
          <w:rFonts w:cs="Arial"/>
        </w:rPr>
      </w:pPr>
    </w:p>
    <w:p w14:paraId="6D3295D4" w14:textId="223A93B8" w:rsid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are required by law to hand over your information to any other organisation, such as the police, by court order, solicitors, or immigration enforcement. </w:t>
      </w:r>
    </w:p>
    <w:p w14:paraId="41A551CD" w14:textId="77777777" w:rsidR="00237BB2" w:rsidRPr="00237BB2" w:rsidRDefault="00237BB2" w:rsidP="00A21BF4">
      <w:pPr>
        <w:pStyle w:val="ListParagraph"/>
        <w:rPr>
          <w:rFonts w:cs="Arial"/>
        </w:rPr>
      </w:pPr>
    </w:p>
    <w:p w14:paraId="3C41C167" w14:textId="2DC4EDDB" w:rsidR="00237BB2" w:rsidRPr="00A24734" w:rsidRDefault="00237BB2" w:rsidP="00A24734">
      <w:pPr>
        <w:pStyle w:val="ListParagraph"/>
        <w:numPr>
          <w:ilvl w:val="0"/>
          <w:numId w:val="22"/>
        </w:numPr>
        <w:spacing w:before="240" w:after="240" w:line="240" w:lineRule="auto"/>
        <w:jc w:val="both"/>
        <w:rPr>
          <w:rFonts w:cs="Arial"/>
        </w:rPr>
      </w:pPr>
      <w:r>
        <w:rPr>
          <w:rFonts w:cs="Arial"/>
        </w:rPr>
        <w:lastRenderedPageBreak/>
        <w:t xml:space="preserve">In a de-identified form to support planning of </w:t>
      </w:r>
      <w:r w:rsidR="007A6EEE">
        <w:rPr>
          <w:rFonts w:cs="Arial"/>
        </w:rPr>
        <w:t>health services and to improve health outcomes for our population</w:t>
      </w:r>
    </w:p>
    <w:p w14:paraId="48AACA1F" w14:textId="77777777" w:rsidR="00A24734" w:rsidRPr="00A24734" w:rsidRDefault="00A24734" w:rsidP="00A24734">
      <w:pPr>
        <w:rPr>
          <w:rFonts w:cs="Arial"/>
        </w:rPr>
      </w:pPr>
      <w:r w:rsidRPr="00A24734">
        <w:rPr>
          <w:rFonts w:cs="Arial"/>
        </w:rPr>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1" w:name="_Toc31368619"/>
      <w:r w:rsidRPr="00A24734">
        <w:rPr>
          <w:color w:val="auto"/>
        </w:rPr>
        <w:t>Legal justification for collecting and using your information</w:t>
      </w:r>
      <w:bookmarkEnd w:id="1"/>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2" w:name="_Toc31368620"/>
      <w:r w:rsidRPr="00A24734">
        <w:rPr>
          <w:color w:val="auto"/>
        </w:rPr>
        <w:t>Special categories</w:t>
      </w:r>
      <w:bookmarkEnd w:id="2"/>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77777777"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w:t>
      </w:r>
      <w:proofErr w:type="spellStart"/>
      <w:r w:rsidRPr="00A24734">
        <w:rPr>
          <w:rFonts w:cs="Arial"/>
        </w:rPr>
        <w:t>eg</w:t>
      </w:r>
      <w:proofErr w:type="spellEnd"/>
      <w:r w:rsidRPr="00A24734">
        <w:rPr>
          <w:rFonts w:cs="Arial"/>
        </w:rPr>
        <w:t xml:space="preserve">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If we need your information to defend a legal claim against us by you, or by another party</w:t>
      </w:r>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2A975452" w14:textId="77777777" w:rsidR="0050353A" w:rsidRPr="00A73EFC" w:rsidRDefault="0050353A" w:rsidP="0050353A">
      <w:pPr>
        <w:rPr>
          <w:rFonts w:ascii="Arial" w:hAnsi="Arial" w:cs="Arial"/>
          <w:b/>
          <w:bCs/>
          <w:color w:val="000000" w:themeColor="text1"/>
        </w:rPr>
      </w:pPr>
      <w:r w:rsidRPr="00A73EFC">
        <w:rPr>
          <w:rFonts w:ascii="Arial" w:hAnsi="Arial" w:cs="Arial"/>
          <w:b/>
          <w:bCs/>
          <w:color w:val="000000" w:themeColor="text1"/>
        </w:rPr>
        <w:lastRenderedPageBreak/>
        <w:t>GP Connect System and Data Sharing</w:t>
      </w:r>
    </w:p>
    <w:p w14:paraId="0A8A9007" w14:textId="404B28B9" w:rsidR="0050353A" w:rsidRPr="00A73EFC" w:rsidRDefault="00AE4CDC" w:rsidP="0050353A">
      <w:pPr>
        <w:pStyle w:val="nhsd-t-body"/>
        <w:rPr>
          <w:rFonts w:ascii="Arial" w:hAnsi="Arial" w:cs="Arial"/>
          <w:color w:val="000000" w:themeColor="text1"/>
          <w:sz w:val="22"/>
          <w:szCs w:val="22"/>
        </w:rPr>
      </w:pPr>
      <w:r>
        <w:rPr>
          <w:rFonts w:ascii="Arial" w:hAnsi="Arial" w:cs="Arial"/>
          <w:b/>
          <w:color w:val="000000" w:themeColor="text1"/>
          <w:sz w:val="22"/>
          <w:szCs w:val="22"/>
        </w:rPr>
        <w:t>Arden Medical Centre</w:t>
      </w:r>
      <w:r w:rsidR="0050353A" w:rsidRPr="00A73EFC">
        <w:rPr>
          <w:rFonts w:ascii="Arial" w:hAnsi="Arial" w:cs="Arial"/>
          <w:color w:val="000000" w:themeColor="text1"/>
          <w:sz w:val="22"/>
          <w:szCs w:val="22"/>
        </w:rPr>
        <w:t xml:space="preserve"> has signed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00C425E7" w14:textId="77777777" w:rsidR="0050353A" w:rsidRPr="00A73EFC" w:rsidRDefault="0050353A" w:rsidP="0050353A">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From a privacy, confidentiality and data protection perspective, GP Connect provides a method of secure information transfer and reduces the need to use less secure or less efficient methods of transferring information, such as email or telephone.  </w:t>
      </w:r>
    </w:p>
    <w:p w14:paraId="7FEEBBB9" w14:textId="77777777" w:rsidR="0050353A" w:rsidRPr="00A73EFC" w:rsidRDefault="0050353A" w:rsidP="0050353A">
      <w:pPr>
        <w:rPr>
          <w:rFonts w:ascii="Arial" w:hAnsi="Arial" w:cs="Arial"/>
          <w:color w:val="000000" w:themeColor="text1"/>
        </w:rPr>
      </w:pPr>
    </w:p>
    <w:p w14:paraId="04A499E1" w14:textId="77777777" w:rsidR="0050353A" w:rsidRPr="00A73EFC" w:rsidRDefault="0050353A" w:rsidP="0050353A">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39AFFA85"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2F2A997C"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104EE35F"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cess to GP Connect is governed by role-based access control (RBAC) and organisational controls; only people who need to see the GP patient record for a patient’s direct care should be able to see it </w:t>
      </w:r>
    </w:p>
    <w:p w14:paraId="3D756544"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5BBAAC8E" w14:textId="77777777" w:rsidR="0050353A" w:rsidRPr="00A73EFC" w:rsidRDefault="0050353A" w:rsidP="0050353A">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237AAF09" w14:textId="77777777" w:rsidR="0050353A" w:rsidRPr="00A73EFC" w:rsidRDefault="0050353A" w:rsidP="0050353A">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3499B1E1"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0749D4C4"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36741661"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surgeries that patients are not registered at - for example, if they need to see a doctor when they are away from home</w:t>
      </w:r>
    </w:p>
    <w:p w14:paraId="1E8B6367"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secondary care (hospitals) if they need to attend A&amp;E or are having an operation</w:t>
      </w:r>
    </w:p>
    <w:p w14:paraId="647129ED"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64625C3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8"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2C777747"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mbulance trusts, so paramedics can view GP patient records in an emergency</w:t>
      </w:r>
    </w:p>
    <w:p w14:paraId="7E27B076"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ealthcare professionals such as community services</w:t>
      </w:r>
    </w:p>
    <w:p w14:paraId="53A99E9E"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2D37081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333D2089"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4B15EFA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2396AE62"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66ACB699"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0AE5F2FD"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32A77A8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5E1348E1" w14:textId="77777777" w:rsidR="0050353A" w:rsidRPr="00A73EFC" w:rsidRDefault="0050353A" w:rsidP="0050353A">
      <w:pPr>
        <w:numPr>
          <w:ilvl w:val="0"/>
          <w:numId w:val="36"/>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are and nursing homes</w:t>
      </w:r>
    </w:p>
    <w:p w14:paraId="24DFCB6A"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388B55A9"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5461F80E"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4D760BC0"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44AD9659"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526DA6C1"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3A30C75"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3121D63F"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A24FE62"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783FEB16"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472AA400" w14:textId="77777777" w:rsidR="0050353A" w:rsidRPr="00A73EFC" w:rsidRDefault="0050353A" w:rsidP="0050353A">
      <w:pPr>
        <w:numPr>
          <w:ilvl w:val="0"/>
          <w:numId w:val="37"/>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audit data access is subject to two-factor authentication and role-based access controls - only certain assured users can have access to the full audit logs</w:t>
      </w:r>
    </w:p>
    <w:p w14:paraId="49E27B53" w14:textId="77777777" w:rsidR="0050353A" w:rsidRPr="00A73EFC" w:rsidRDefault="0050353A" w:rsidP="0050353A">
      <w:pPr>
        <w:numPr>
          <w:ilvl w:val="0"/>
          <w:numId w:val="37"/>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 completed Supplier Conformance Assessment List (SCAL) which covers service and capability specific compliance requirements and controls of the consumer system is in place</w:t>
      </w:r>
    </w:p>
    <w:p w14:paraId="10A20B80" w14:textId="77777777" w:rsidR="0050353A" w:rsidRPr="00A73EFC" w:rsidRDefault="0050353A" w:rsidP="0050353A">
      <w:pPr>
        <w:ind w:left="720"/>
        <w:rPr>
          <w:rFonts w:ascii="Arial" w:eastAsia="Times New Roman" w:hAnsi="Arial" w:cs="Arial"/>
          <w:color w:val="000000" w:themeColor="text1"/>
          <w:lang w:eastAsia="en-GB"/>
        </w:rPr>
      </w:pPr>
    </w:p>
    <w:p w14:paraId="1B46BD4D" w14:textId="46422449" w:rsidR="0050353A" w:rsidRPr="00A73EFC" w:rsidRDefault="0050353A" w:rsidP="0050353A">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03D8EAA6"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33AE9435" w14:textId="77777777" w:rsidR="0050353A" w:rsidRPr="00A73EFC" w:rsidRDefault="0050353A" w:rsidP="0050353A">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4B788E0B" w14:textId="77777777" w:rsidR="0050353A" w:rsidRDefault="0050353A" w:rsidP="0050353A">
      <w:pPr>
        <w:rPr>
          <w:rFonts w:ascii="Arial" w:eastAsia="Times New Roman" w:hAnsi="Arial" w:cs="Arial"/>
          <w:color w:val="000000" w:themeColor="text1"/>
          <w:lang w:eastAsia="en-GB"/>
        </w:rPr>
      </w:pPr>
    </w:p>
    <w:p w14:paraId="5500E3CF" w14:textId="77777777" w:rsidR="0050353A" w:rsidRPr="00A73EFC" w:rsidRDefault="0050353A" w:rsidP="0050353A">
      <w:pPr>
        <w:rPr>
          <w:rFonts w:ascii="Arial" w:eastAsia="Times New Roman" w:hAnsi="Arial" w:cs="Arial"/>
          <w:color w:val="000000" w:themeColor="text1"/>
          <w:lang w:eastAsia="en-GB"/>
        </w:rPr>
      </w:pPr>
    </w:p>
    <w:p w14:paraId="6AEE1F33"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National Data Opt-Out</w:t>
      </w:r>
    </w:p>
    <w:p w14:paraId="4C2FD43F"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61EE644E" w14:textId="77777777" w:rsidR="0050353A" w:rsidRPr="00A73EFC" w:rsidRDefault="0050353A" w:rsidP="0050353A">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1256DCEB"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015C4B">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57920EEA" w14:textId="77777777" w:rsidR="006229DE" w:rsidRDefault="006229DE" w:rsidP="00F80C43">
      <w:pPr>
        <w:widowControl w:val="0"/>
        <w:rPr>
          <w:rFonts w:ascii="Arial" w:hAnsi="Arial" w:cs="Arial"/>
          <w:sz w:val="20"/>
          <w:szCs w:val="20"/>
        </w:rPr>
      </w:pPr>
    </w:p>
    <w:p w14:paraId="6CD39B18" w14:textId="77777777" w:rsidR="006229DE" w:rsidRPr="006229DE" w:rsidRDefault="006229DE" w:rsidP="006229DE">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5D5DDDA7" w14:textId="77777777" w:rsidR="006229DE" w:rsidRPr="006229DE" w:rsidRDefault="006229DE" w:rsidP="006229DE">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750D34BE" w14:textId="77777777" w:rsidR="006229DE" w:rsidRPr="006229DE" w:rsidRDefault="006229DE" w:rsidP="006229DE">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2062B5DC" w14:textId="140F298C" w:rsidR="006229DE" w:rsidRPr="006229DE" w:rsidRDefault="006229DE" w:rsidP="006229DE">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23DCB06A" w14:textId="13BB2845" w:rsidR="006229DE" w:rsidRDefault="006229DE" w:rsidP="006229DE">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6CFBC46D" w14:textId="77777777" w:rsidR="00A24734" w:rsidRPr="00E40334" w:rsidRDefault="00A24734" w:rsidP="00A24734">
      <w:pPr>
        <w:pStyle w:val="Heading1"/>
        <w:rPr>
          <w:rFonts w:ascii="Arial" w:hAnsi="Arial" w:cs="Arial"/>
          <w:b/>
          <w:bCs/>
          <w:color w:val="auto"/>
          <w:sz w:val="20"/>
          <w:szCs w:val="20"/>
        </w:rPr>
      </w:pPr>
      <w:bookmarkStart w:id="3" w:name="_Toc31368622"/>
      <w:r w:rsidRPr="00E40334">
        <w:rPr>
          <w:rFonts w:ascii="Arial" w:hAnsi="Arial" w:cs="Arial"/>
          <w:b/>
          <w:bCs/>
          <w:color w:val="auto"/>
          <w:sz w:val="20"/>
          <w:szCs w:val="20"/>
        </w:rPr>
        <w:t>Anonymised information</w:t>
      </w:r>
      <w:bookmarkEnd w:id="3"/>
    </w:p>
    <w:p w14:paraId="11AB896E" w14:textId="77777777" w:rsidR="00A24734" w:rsidRPr="00E40334" w:rsidRDefault="00A24734" w:rsidP="00A24734"/>
    <w:p w14:paraId="7CC3EFF0" w14:textId="5DA66160" w:rsidR="006229DE"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42B99B12" w14:textId="32243358" w:rsidR="009227C6" w:rsidRDefault="006229DE" w:rsidP="0050353A">
      <w:pPr>
        <w:spacing w:after="0" w:line="240" w:lineRule="auto"/>
      </w:pPr>
      <w:r>
        <w:rPr>
          <w:rFonts w:ascii="Arial" w:hAnsi="Arial" w:cs="Arial"/>
          <w:sz w:val="20"/>
          <w:szCs w:val="20"/>
        </w:rPr>
        <w:br w:type="page"/>
      </w:r>
      <w:r w:rsidR="009227C6" w:rsidRPr="009227C6">
        <w:t xml:space="preserve"> </w:t>
      </w:r>
    </w:p>
    <w:p w14:paraId="1AF163BD" w14:textId="77777777" w:rsidR="00055A82" w:rsidRPr="00553D6F" w:rsidRDefault="00055A82" w:rsidP="00055A82">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4E3DEE10" w14:textId="31D2935B" w:rsidR="00055A82" w:rsidRPr="00553D6F" w:rsidRDefault="00055A82" w:rsidP="00055A82">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6C627935" w14:textId="766BE279" w:rsidR="00055A82" w:rsidRPr="00553D6F" w:rsidRDefault="00055A82" w:rsidP="00055A82">
      <w:pPr>
        <w:rPr>
          <w:rFonts w:asciiTheme="majorHAnsi" w:hAnsiTheme="majorHAnsi" w:cstheme="majorHAnsi"/>
          <w:color w:val="000000"/>
        </w:rPr>
      </w:pPr>
      <w:r w:rsidRPr="00553D6F">
        <w:rPr>
          <w:rFonts w:asciiTheme="majorHAnsi" w:hAnsiTheme="majorHAnsi" w:cstheme="majorHAnsi"/>
          <w:color w:val="000000"/>
        </w:rPr>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t>Individual study consent forms will detail how to withdraw consent and who to contact, this will usually be via the study sponsor.</w:t>
      </w:r>
    </w:p>
    <w:p w14:paraId="18D0E1E3" w14:textId="77777777" w:rsidR="00055A82" w:rsidRPr="00553D6F" w:rsidRDefault="00055A82" w:rsidP="00055A82">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F876425" w14:textId="56BB4361" w:rsidR="00055A82" w:rsidRPr="00553D6F" w:rsidRDefault="00055A82" w:rsidP="00055A82">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1EC587A4" w14:textId="524C5DE7" w:rsidR="00055A82" w:rsidRPr="00055A82" w:rsidRDefault="00055A82" w:rsidP="009227C6">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9" w:tgtFrame="_blank" w:history="1">
        <w:r w:rsidRPr="00553D6F">
          <w:rPr>
            <w:rStyle w:val="Hyperlink"/>
            <w:rFonts w:asciiTheme="majorHAnsi" w:hAnsiTheme="majorHAnsi" w:cstheme="majorHAnsi"/>
          </w:rPr>
          <w:t>https://local.nihr.ac.uk/documents/crn-wm-privacy-notice-march-2021/27187</w:t>
        </w:r>
      </w:hyperlink>
    </w:p>
    <w:p w14:paraId="4F2B6E9D" w14:textId="77777777" w:rsidR="0050353A" w:rsidRDefault="0050353A" w:rsidP="00C16FFD">
      <w:pPr>
        <w:pStyle w:val="Heading2"/>
        <w:rPr>
          <w:rFonts w:asciiTheme="minorHAnsi" w:hAnsiTheme="minorHAnsi" w:cstheme="minorHAnsi"/>
          <w:color w:val="000000" w:themeColor="text1"/>
          <w:sz w:val="22"/>
          <w:szCs w:val="22"/>
        </w:rPr>
      </w:pPr>
    </w:p>
    <w:p w14:paraId="2731555A" w14:textId="77777777" w:rsidR="0050353A" w:rsidRDefault="0050353A" w:rsidP="00C16FFD">
      <w:pPr>
        <w:pStyle w:val="Heading2"/>
        <w:rPr>
          <w:rFonts w:asciiTheme="minorHAnsi" w:hAnsiTheme="minorHAnsi" w:cstheme="minorHAnsi"/>
          <w:color w:val="000000" w:themeColor="text1"/>
          <w:sz w:val="22"/>
          <w:szCs w:val="22"/>
        </w:rPr>
      </w:pPr>
    </w:p>
    <w:p w14:paraId="2F10BD52" w14:textId="2AA431EB"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Summary Care Records</w:t>
      </w:r>
    </w:p>
    <w:p w14:paraId="303BC450"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All patients registered with a GP have a</w:t>
      </w:r>
      <w:r w:rsidRPr="00645F99">
        <w:rPr>
          <w:rStyle w:val="apple-converted-space"/>
          <w:rFonts w:asciiTheme="minorHAnsi" w:hAnsiTheme="minorHAnsi" w:cstheme="minorHAnsi"/>
          <w:color w:val="000000" w:themeColor="text1"/>
          <w:sz w:val="22"/>
          <w:szCs w:val="22"/>
        </w:rPr>
        <w:t> </w:t>
      </w:r>
      <w:hyperlink r:id="rId10" w:history="1">
        <w:r w:rsidRPr="00645F99">
          <w:rPr>
            <w:rStyle w:val="Hyperlink"/>
            <w:rFonts w:asciiTheme="minorHAnsi" w:eastAsia="Calibri" w:hAnsiTheme="minorHAnsi" w:cstheme="minorHAnsi"/>
            <w:color w:val="000000" w:themeColor="text1"/>
            <w:sz w:val="22"/>
            <w:szCs w:val="22"/>
            <w:bdr w:val="none" w:sz="0" w:space="0" w:color="auto" w:frame="1"/>
          </w:rPr>
          <w:t>Summary Care Record</w:t>
        </w:r>
      </w:hyperlink>
      <w:r w:rsidRPr="00645F99">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r</w:t>
      </w:r>
      <w:r w:rsidRPr="00645F99">
        <w:rPr>
          <w:rStyle w:val="apple-converted-space"/>
          <w:rFonts w:asciiTheme="minorHAnsi" w:hAnsiTheme="minorHAnsi" w:cstheme="minorHAnsi"/>
          <w:color w:val="000000" w:themeColor="text1"/>
          <w:sz w:val="22"/>
          <w:szCs w:val="22"/>
        </w:rPr>
        <w:t> </w:t>
      </w:r>
      <w:hyperlink r:id="rId11" w:history="1">
        <w:r w:rsidRPr="00645F99">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about allergies and medications and any reactions that you have had to medication in the past.</w:t>
      </w:r>
    </w:p>
    <w:p w14:paraId="5B722A6B" w14:textId="77777777" w:rsidR="00C16FFD" w:rsidRPr="00645F99"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Some patients, including many with long term health conditions, previously have agreed to have</w:t>
      </w:r>
      <w:r w:rsidRPr="00645F99">
        <w:rPr>
          <w:rStyle w:val="apple-converted-space"/>
          <w:rFonts w:asciiTheme="minorHAnsi" w:hAnsiTheme="minorHAnsi" w:cstheme="minorHAnsi"/>
          <w:color w:val="000000" w:themeColor="text1"/>
          <w:sz w:val="22"/>
          <w:szCs w:val="22"/>
        </w:rPr>
        <w:t> </w:t>
      </w:r>
      <w:hyperlink r:id="rId12" w:history="1">
        <w:r w:rsidRPr="00645F99">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645F99" w:rsidRDefault="00C16FFD" w:rsidP="00C16FFD">
      <w:pPr>
        <w:rPr>
          <w:rFonts w:asciiTheme="minorHAnsi" w:hAnsiTheme="minorHAnsi" w:cstheme="minorHAnsi"/>
          <w:color w:val="000000" w:themeColor="text1"/>
        </w:rPr>
      </w:pPr>
    </w:p>
    <w:p w14:paraId="2D6382EC"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Change to information held in your Summary Care Record</w:t>
      </w:r>
    </w:p>
    <w:p w14:paraId="5DA27338"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In light of the current emergency, the Department of Health and Social Care has removed the requirement for a patient’s prior explicit consent to share Additional Information as part of the Summary Care Record.</w:t>
      </w:r>
    </w:p>
    <w:p w14:paraId="3C2B233B" w14:textId="77777777" w:rsidR="00C16FFD" w:rsidRPr="00645F99" w:rsidRDefault="00C16FFD" w:rsidP="00C16FFD">
      <w:pPr>
        <w:pStyle w:val="nhsd-t-body"/>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his is because the Secretary of State for Health and Social Care has issued a</w:t>
      </w:r>
      <w:r w:rsidRPr="00645F99">
        <w:rPr>
          <w:rStyle w:val="apple-converted-space"/>
          <w:rFonts w:asciiTheme="minorHAnsi" w:hAnsiTheme="minorHAnsi" w:cstheme="minorHAnsi"/>
          <w:color w:val="000000" w:themeColor="text1"/>
          <w:sz w:val="22"/>
          <w:szCs w:val="22"/>
        </w:rPr>
        <w:t> </w:t>
      </w:r>
      <w:hyperlink r:id="rId13" w:history="1">
        <w:r w:rsidRPr="00645F99">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645F99">
        <w:rPr>
          <w:rFonts w:asciiTheme="minorHAnsi" w:hAnsiTheme="minorHAnsi" w:cstheme="minorHAnsi"/>
          <w:color w:val="000000" w:themeColor="text1"/>
          <w:sz w:val="22"/>
          <w:szCs w:val="22"/>
        </w:rPr>
        <w:t>. This includes sharing Additional Information through Summary Care Records, unless a patient objects to this.</w:t>
      </w:r>
    </w:p>
    <w:p w14:paraId="5DF359E3" w14:textId="77777777" w:rsidR="00C16FFD" w:rsidRPr="00645F99" w:rsidRDefault="00C16FFD" w:rsidP="00C16FFD">
      <w:pPr>
        <w:pStyle w:val="nhsd-t-body"/>
        <w:spacing w:before="0" w:beforeAutospacing="0" w:after="0" w:afterAutospacing="0"/>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645F99" w:rsidRDefault="00C16FFD" w:rsidP="00C16FFD">
      <w:pPr>
        <w:rPr>
          <w:rFonts w:asciiTheme="minorHAnsi" w:hAnsiTheme="minorHAnsi" w:cstheme="minorHAnsi"/>
          <w:color w:val="000000" w:themeColor="text1"/>
        </w:rPr>
      </w:pPr>
    </w:p>
    <w:p w14:paraId="4357AED4"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Why we have made this change</w:t>
      </w:r>
    </w:p>
    <w:p w14:paraId="15DACE0A" w14:textId="77777777" w:rsidR="00C16FFD" w:rsidRPr="00645F99"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645F99" w:rsidRDefault="00C16FFD" w:rsidP="00C16FFD">
      <w:pPr>
        <w:rPr>
          <w:rFonts w:asciiTheme="minorHAnsi" w:hAnsiTheme="minorHAnsi" w:cstheme="minorHAnsi"/>
          <w:color w:val="000000" w:themeColor="text1"/>
        </w:rPr>
      </w:pPr>
    </w:p>
    <w:p w14:paraId="7128B7C5"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r rights in relation to your Summary Care Record</w:t>
      </w:r>
    </w:p>
    <w:p w14:paraId="421EF96D"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 can exercise these rights by doing the following:</w:t>
      </w:r>
    </w:p>
    <w:p w14:paraId="58C6EF22"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have a Summary Care Record with all information shared</w:t>
      </w:r>
      <w:r w:rsidRPr="00645F99">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62D0DD77"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have a Summary Care Record with Core information only</w:t>
      </w:r>
      <w:r w:rsidRPr="00645F99">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01CD1093"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opt-out of having a Summary Care Record altogether</w:t>
      </w:r>
      <w:r w:rsidRPr="00645F99">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4185E08B" w14:textId="4F11EBBA" w:rsidR="00646A1E" w:rsidRDefault="00C16FFD" w:rsidP="00646A1E">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o make these changes, you should inform your GP practice or complete this</w:t>
      </w:r>
      <w:r w:rsidRPr="00645F99">
        <w:rPr>
          <w:rStyle w:val="apple-converted-space"/>
          <w:rFonts w:asciiTheme="minorHAnsi" w:hAnsiTheme="minorHAnsi" w:cstheme="minorHAnsi"/>
          <w:color w:val="000000" w:themeColor="text1"/>
          <w:sz w:val="22"/>
          <w:szCs w:val="22"/>
        </w:rPr>
        <w:t> </w:t>
      </w:r>
      <w:hyperlink r:id="rId14" w:history="1">
        <w:r w:rsidRPr="00645F99">
          <w:rPr>
            <w:rStyle w:val="Hyperlink"/>
            <w:rFonts w:asciiTheme="minorHAnsi" w:eastAsia="Calibri" w:hAnsiTheme="minorHAnsi" w:cstheme="minorHAnsi"/>
            <w:color w:val="000000" w:themeColor="text1"/>
            <w:sz w:val="22"/>
            <w:szCs w:val="22"/>
            <w:bdr w:val="none" w:sz="0" w:space="0" w:color="auto" w:frame="1"/>
          </w:rPr>
          <w:t>form</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and return it to your GP practice.</w:t>
      </w:r>
    </w:p>
    <w:p w14:paraId="29642084" w14:textId="77777777" w:rsidR="00646A1E" w:rsidRPr="00646A1E" w:rsidRDefault="00646A1E" w:rsidP="00646A1E">
      <w:pPr>
        <w:pStyle w:val="nhsd-t-body"/>
        <w:spacing w:before="0" w:beforeAutospacing="0" w:after="0" w:afterAutospacing="0"/>
        <w:jc w:val="both"/>
        <w:rPr>
          <w:rFonts w:asciiTheme="minorHAnsi" w:hAnsiTheme="minorHAnsi" w:cstheme="minorHAnsi"/>
          <w:color w:val="000000" w:themeColor="text1"/>
          <w:sz w:val="22"/>
          <w:szCs w:val="22"/>
        </w:rPr>
      </w:pPr>
    </w:p>
    <w:p w14:paraId="48040F29" w14:textId="77777777" w:rsidR="00646A1E" w:rsidRPr="005E1E0E" w:rsidRDefault="00646A1E" w:rsidP="00646A1E">
      <w:pPr>
        <w:widowControl w:val="0"/>
        <w:rPr>
          <w:rFonts w:ascii="Arial" w:hAnsi="Arial" w:cs="Arial"/>
          <w:b/>
          <w:sz w:val="20"/>
          <w:szCs w:val="20"/>
        </w:rPr>
      </w:pPr>
      <w:r w:rsidRPr="005E1E0E">
        <w:rPr>
          <w:rFonts w:ascii="Arial" w:hAnsi="Arial" w:cs="Arial"/>
          <w:b/>
          <w:sz w:val="20"/>
          <w:szCs w:val="20"/>
        </w:rPr>
        <w:t>Patient Communication</w:t>
      </w:r>
    </w:p>
    <w:p w14:paraId="5EC6697D" w14:textId="77777777" w:rsidR="00646A1E" w:rsidRPr="00E40334" w:rsidRDefault="00646A1E" w:rsidP="00646A1E">
      <w:pPr>
        <w:rPr>
          <w:rFonts w:cs="Arial"/>
        </w:rPr>
      </w:pPr>
      <w:bookmarkStart w:id="4" w:name="_Hlk31370003"/>
      <w:r w:rsidRPr="00E40334">
        <w:rPr>
          <w:rFonts w:cs="Arial"/>
        </w:rPr>
        <w:t xml:space="preserve">Because we are obliged to protect any confidential information, we hold about you and we take this very seriously, it is imperative that you let us know immediately if you change any of your contact details. </w:t>
      </w:r>
    </w:p>
    <w:p w14:paraId="7CC9D931" w14:textId="77777777" w:rsidR="00646A1E" w:rsidRPr="00E40334" w:rsidRDefault="00646A1E" w:rsidP="00646A1E">
      <w:pPr>
        <w:rPr>
          <w:rFonts w:cs="Arial"/>
        </w:rPr>
      </w:pPr>
      <w:r w:rsidRPr="00E40334">
        <w:rPr>
          <w:rFonts w:cs="Arial"/>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669E2582" w14:textId="77777777" w:rsidR="00646A1E" w:rsidRDefault="00646A1E" w:rsidP="00646A1E">
      <w:r w:rsidRPr="00E40334">
        <w:t>There may be occasions where authorised research facilities would like you to take part in research. Your contact details may be used to invite you to receive further information about such research opportunities.</w:t>
      </w:r>
    </w:p>
    <w:p w14:paraId="5C11DE0B" w14:textId="77777777" w:rsidR="00646A1E" w:rsidRPr="00035527" w:rsidRDefault="00646A1E" w:rsidP="00646A1E">
      <w:pPr>
        <w:widowControl w:val="0"/>
        <w:rPr>
          <w:rFonts w:ascii="Arial" w:hAnsi="Arial" w:cs="Arial"/>
          <w:b/>
          <w:sz w:val="20"/>
          <w:szCs w:val="20"/>
        </w:rPr>
      </w:pPr>
      <w:r>
        <w:rPr>
          <w:rFonts w:ascii="Arial" w:hAnsi="Arial" w:cs="Arial"/>
          <w:b/>
          <w:sz w:val="20"/>
          <w:szCs w:val="20"/>
        </w:rPr>
        <w:t>The NHS App</w:t>
      </w:r>
    </w:p>
    <w:p w14:paraId="34802277" w14:textId="77777777" w:rsidR="00646A1E" w:rsidRPr="00035527" w:rsidRDefault="00646A1E" w:rsidP="00646A1E">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We use the NHS Account Messaging Service provided by NHS England to send you messages relating to your health and care. You need to be an NHS App user to receive these messages. Further information about the service can be found at the</w:t>
      </w:r>
      <w:r w:rsidRPr="00035527">
        <w:rPr>
          <w:rStyle w:val="apple-converted-space"/>
          <w:rFonts w:asciiTheme="minorHAnsi" w:hAnsiTheme="minorHAnsi" w:cstheme="minorHAnsi"/>
          <w:i/>
          <w:iCs/>
          <w:color w:val="000000" w:themeColor="text1"/>
        </w:rPr>
        <w:t> </w:t>
      </w:r>
      <w:hyperlink r:id="rId15"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4"/>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3CE71B80"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r w:rsidR="00645F99" w:rsidRPr="005E1E0E">
        <w:rPr>
          <w:rFonts w:ascii="Arial" w:eastAsia="Times New Roman" w:hAnsi="Arial" w:cs="Arial"/>
          <w:sz w:val="20"/>
          <w:szCs w:val="20"/>
          <w:lang w:eastAsia="en-GB"/>
        </w:rPr>
        <w:t>consistently,</w:t>
      </w:r>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52E67094" w14:textId="77777777" w:rsidR="00C16FFD" w:rsidRDefault="008A351A" w:rsidP="00C16FFD">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5755230" w14:textId="732C13F7" w:rsidR="00F61503" w:rsidRPr="00C16FFD" w:rsidRDefault="00F61503" w:rsidP="00C16FFD">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AE4CDC" w:rsidP="00F61503">
      <w:pPr>
        <w:spacing w:before="126" w:after="126" w:line="300" w:lineRule="atLeast"/>
        <w:rPr>
          <w:rFonts w:ascii="Arial" w:eastAsia="Times New Roman" w:hAnsi="Arial" w:cs="Arial"/>
          <w:sz w:val="20"/>
          <w:szCs w:val="20"/>
          <w:lang w:eastAsia="en-GB"/>
        </w:rPr>
      </w:pPr>
      <w:hyperlink r:id="rId16"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t>Third party processors</w:t>
      </w:r>
    </w:p>
    <w:p w14:paraId="224D6C28" w14:textId="53C4C7D2" w:rsidR="000104B3" w:rsidRPr="005E1E0E" w:rsidRDefault="00645F99"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To</w:t>
      </w:r>
      <w:r w:rsidR="000104B3"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000104B3" w:rsidRPr="005E1E0E">
        <w:rPr>
          <w:rStyle w:val="Emphasis"/>
          <w:rFonts w:ascii="Arial" w:hAnsi="Arial" w:cs="Arial"/>
          <w:i w:val="0"/>
          <w:iCs w:val="0"/>
          <w:sz w:val="20"/>
          <w:szCs w:val="20"/>
        </w:rPr>
        <w:t xml:space="preserve"> the practice will use carefully selected third party service providers. When we use a </w:t>
      </w:r>
      <w:r w:rsidRPr="005E1E0E">
        <w:rPr>
          <w:rStyle w:val="Emphasis"/>
          <w:rFonts w:ascii="Arial" w:hAnsi="Arial" w:cs="Arial"/>
          <w:i w:val="0"/>
          <w:iCs w:val="0"/>
          <w:sz w:val="20"/>
          <w:szCs w:val="20"/>
        </w:rPr>
        <w:t>third-party</w:t>
      </w:r>
      <w:r w:rsidR="000104B3"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6E710E9F"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r w:rsidR="00645F99" w:rsidRPr="005E1E0E">
        <w:rPr>
          <w:rFonts w:ascii="Arial" w:hAnsi="Arial" w:cs="Arial"/>
          <w:sz w:val="20"/>
          <w:szCs w:val="20"/>
          <w:lang w:eastAsia="en-GB"/>
        </w:rPr>
        <w:t>circumstances,</w:t>
      </w:r>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441BE2B8"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r w:rsidR="00645F99" w:rsidRPr="005E1E0E">
        <w:rPr>
          <w:rFonts w:ascii="Arial" w:hAnsi="Arial" w:cs="Arial"/>
          <w:sz w:val="20"/>
          <w:szCs w:val="20"/>
        </w:rPr>
        <w:t>details,</w:t>
      </w:r>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t>NHS Digital Data Collection from the Practice</w:t>
      </w:r>
    </w:p>
    <w:p w14:paraId="71304CF6" w14:textId="3BF64F9F"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E2C36">
        <w:rPr>
          <w:rFonts w:ascii="Arial" w:hAnsi="Arial" w:cs="Arial"/>
          <w:sz w:val="20"/>
          <w:szCs w:val="20"/>
        </w:rPr>
        <w:t>example,</w:t>
      </w:r>
      <w:r w:rsidRPr="004E2C36">
        <w:rPr>
          <w:rFonts w:ascii="Arial" w:hAnsi="Arial" w:cs="Arial"/>
          <w:sz w:val="20"/>
          <w:szCs w:val="20"/>
        </w:rPr>
        <w:t xml:space="preserv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monitor the long-term safety and effectiveness of care</w:t>
      </w:r>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 how to deliver better health and care services</w:t>
      </w:r>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revent the spread of infectious diseases</w:t>
      </w:r>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identify new treatments and medicines through health research</w:t>
      </w:r>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17"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18"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19"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collect, analyse, </w:t>
      </w:r>
      <w:r w:rsidR="00645F99" w:rsidRPr="004E2C36">
        <w:rPr>
          <w:rFonts w:ascii="Arial" w:hAnsi="Arial" w:cs="Arial"/>
          <w:sz w:val="20"/>
          <w:szCs w:val="20"/>
        </w:rPr>
        <w:t>publish,</w:t>
      </w:r>
      <w:r w:rsidRPr="004E2C36">
        <w:rPr>
          <w:rFonts w:ascii="Arial" w:hAnsi="Arial" w:cs="Arial"/>
          <w:sz w:val="20"/>
          <w:szCs w:val="20"/>
        </w:rPr>
        <w:t xml:space="preserve">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 exceptional circumstances, providing you with individual care</w:t>
      </w:r>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69D0C371"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08AFE633" w14:textId="0935A586"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5F1EFAC2"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4286C236"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46D5745F"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lang w:eastAsia="en-GB"/>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2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52468786" w14:textId="6818833D" w:rsidR="006B61F9" w:rsidRPr="006B61F9" w:rsidRDefault="004E2C36" w:rsidP="004E2C36">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22"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4E4A2EF5" w14:textId="3103506D" w:rsidR="006B61F9" w:rsidRPr="006B61F9" w:rsidRDefault="006B61F9" w:rsidP="006B61F9">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23"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40955109" w14:textId="575F5074" w:rsidR="006B61F9" w:rsidRPr="006B61F9" w:rsidRDefault="006B61F9" w:rsidP="004E2C36">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24"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24E3444E" w14:textId="67E85705" w:rsidR="004E2C36" w:rsidRPr="006B61F9" w:rsidRDefault="004E2C36" w:rsidP="006B61F9">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5"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B25F7D0"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9B6561" w:rsidRDefault="009B6561" w:rsidP="009B6561">
      <w:pPr>
        <w:pStyle w:val="nhsd-t-body"/>
        <w:rPr>
          <w:rFonts w:ascii="Arial" w:hAnsi="Arial" w:cs="Arial"/>
          <w:sz w:val="20"/>
          <w:szCs w:val="20"/>
        </w:rPr>
      </w:pPr>
      <w:r w:rsidRPr="009B6561">
        <w:rPr>
          <w:rFonts w:ascii="Arial" w:hAnsi="Arial" w:cs="Arial"/>
          <w:sz w:val="20"/>
          <w:szCs w:val="20"/>
        </w:rPr>
        <w:t xml:space="preserve">Type 1 Opt-outs were introduced in 2013 for data sharing from GP </w:t>
      </w:r>
      <w:r w:rsidR="00645F99" w:rsidRPr="009B6561">
        <w:rPr>
          <w:rFonts w:ascii="Arial" w:hAnsi="Arial" w:cs="Arial"/>
          <w:sz w:val="20"/>
          <w:szCs w:val="20"/>
        </w:rPr>
        <w:t>practices but</w:t>
      </w:r>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6"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31E2B98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E9BD30C"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AFC5332"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7"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8"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9"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BEB2401"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r w:rsidR="00645F99" w:rsidRPr="004E2C36">
        <w:rPr>
          <w:rFonts w:ascii="Arial" w:hAnsi="Arial" w:cs="Arial"/>
          <w:sz w:val="20"/>
          <w:szCs w:val="20"/>
        </w:rPr>
        <w:t>analysing,</w:t>
      </w:r>
      <w:r w:rsidRPr="004E2C36">
        <w:rPr>
          <w:rFonts w:ascii="Arial" w:hAnsi="Arial" w:cs="Arial"/>
          <w:sz w:val="20"/>
          <w:szCs w:val="20"/>
        </w:rPr>
        <w:t xml:space="preserve"> and sharing patient data.</w:t>
      </w:r>
    </w:p>
    <w:p w14:paraId="1C2BE6AD" w14:textId="5194BFDD"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hen we collect, analyse, </w:t>
      </w:r>
      <w:r w:rsidR="00645F99" w:rsidRPr="004E2C36">
        <w:rPr>
          <w:rFonts w:ascii="Arial" w:hAnsi="Arial" w:cs="Arial"/>
          <w:sz w:val="20"/>
          <w:szCs w:val="20"/>
        </w:rPr>
        <w:t>publish,</w:t>
      </w:r>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30"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31"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13287E39"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EA5E86">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E2C36" w:rsidRDefault="004E2C36" w:rsidP="006B61F9">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sidR="006B61F9">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32"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714B1AAB"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se national </w:t>
      </w:r>
      <w:r w:rsidR="00645F99" w:rsidRPr="004E2C36">
        <w:rPr>
          <w:rFonts w:ascii="Arial" w:hAnsi="Arial" w:cs="Arial"/>
          <w:sz w:val="20"/>
          <w:szCs w:val="20"/>
        </w:rPr>
        <w:t>data sets</w:t>
      </w:r>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For more information about </w:t>
      </w:r>
      <w:r w:rsidR="00645F99" w:rsidRPr="004E2C36">
        <w:rPr>
          <w:rFonts w:ascii="Arial" w:hAnsi="Arial" w:cs="Arial"/>
          <w:sz w:val="20"/>
          <w:szCs w:val="20"/>
        </w:rPr>
        <w:t>data,</w:t>
      </w:r>
      <w:r w:rsidRPr="004E2C36">
        <w:rPr>
          <w:rFonts w:ascii="Arial" w:hAnsi="Arial" w:cs="Arial"/>
          <w:sz w:val="20"/>
          <w:szCs w:val="20"/>
        </w:rPr>
        <w:t xml:space="preserve"> we publish see </w:t>
      </w:r>
      <w:hyperlink r:id="rId33"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34"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5"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F152E8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r w:rsidR="00645F99" w:rsidRPr="004E2C36">
        <w:rPr>
          <w:rFonts w:ascii="Arial" w:hAnsi="Arial" w:cs="Arial"/>
          <w:sz w:val="20"/>
          <w:szCs w:val="20"/>
        </w:rPr>
        <w:t>security,</w:t>
      </w:r>
      <w:r w:rsidRPr="004E2C36">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6"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7"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re are </w:t>
      </w:r>
      <w:r w:rsidR="00645F99" w:rsidRPr="004E2C36">
        <w:rPr>
          <w:rFonts w:ascii="Arial" w:hAnsi="Arial" w:cs="Arial"/>
          <w:sz w:val="20"/>
          <w:szCs w:val="20"/>
        </w:rPr>
        <w:t>several</w:t>
      </w:r>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0DAA6FE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EA5E86">
        <w:rPr>
          <w:rFonts w:ascii="Arial" w:hAnsi="Arial" w:cs="Arial"/>
          <w:sz w:val="20"/>
          <w:szCs w:val="20"/>
        </w:rPr>
        <w:t>Integrated Care Boards</w:t>
      </w:r>
      <w:r w:rsidRPr="004E2C36">
        <w:rPr>
          <w:rFonts w:ascii="Arial" w:hAnsi="Arial" w:cs="Arial"/>
          <w:sz w:val="20"/>
          <w:szCs w:val="20"/>
        </w:rPr>
        <w:t xml:space="preserve"> (</w:t>
      </w:r>
      <w:r w:rsidR="00015C4B">
        <w:rPr>
          <w:rFonts w:ascii="Arial" w:hAnsi="Arial" w:cs="Arial"/>
          <w:sz w:val="20"/>
          <w:szCs w:val="20"/>
        </w:rPr>
        <w:t>ICB</w:t>
      </w:r>
      <w:r w:rsidRPr="004E2C36">
        <w:rPr>
          <w:rFonts w:ascii="Arial" w:hAnsi="Arial" w:cs="Arial"/>
          <w:sz w:val="20"/>
          <w:szCs w:val="20"/>
        </w:rPr>
        <w:t>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8"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9"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40"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41"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42"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75DA3A76" w14:textId="0526FEDA" w:rsidR="00F51C46" w:rsidRPr="00645F99" w:rsidRDefault="00F51C46" w:rsidP="00F51C46">
      <w:r w:rsidRPr="00645F99">
        <w:t>The practice one of many organisations working in the health and care system to improve care for patients and the public)</w:t>
      </w:r>
      <w:r w:rsidRPr="00645F99">
        <w:rPr>
          <w:rStyle w:val="FootnoteReference"/>
        </w:rPr>
        <w:footnoteReference w:id="1"/>
      </w:r>
      <w:r w:rsidRPr="00645F99">
        <w:t xml:space="preserve">.  </w:t>
      </w:r>
    </w:p>
    <w:p w14:paraId="5001B7A1" w14:textId="77777777" w:rsidR="00F51C46" w:rsidRPr="00645F99" w:rsidRDefault="00F51C46" w:rsidP="00F51C46">
      <w:r w:rsidRPr="00645F99">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645F99" w:rsidRDefault="00F51C46" w:rsidP="00F51C46">
      <w:pPr>
        <w:spacing w:after="0"/>
      </w:pPr>
    </w:p>
    <w:p w14:paraId="20C6ECD7" w14:textId="77777777" w:rsidR="00F51C46" w:rsidRPr="00645F99" w:rsidRDefault="00F51C46" w:rsidP="00F51C46">
      <w:pPr>
        <w:spacing w:after="0"/>
      </w:pPr>
    </w:p>
    <w:p w14:paraId="56E095D4" w14:textId="77777777" w:rsidR="00F51C46" w:rsidRPr="00645F99" w:rsidRDefault="00F51C46" w:rsidP="00F51C46">
      <w:pPr>
        <w:spacing w:after="0"/>
      </w:pPr>
    </w:p>
    <w:p w14:paraId="4932C5F9" w14:textId="77777777" w:rsidR="00F51C46" w:rsidRPr="00645F99" w:rsidRDefault="00F51C46" w:rsidP="00F51C46">
      <w:pPr>
        <w:spacing w:after="0"/>
      </w:pPr>
    </w:p>
    <w:p w14:paraId="5C8DBEBF" w14:textId="77777777" w:rsidR="00F51C46" w:rsidRPr="00645F99" w:rsidRDefault="00F51C46" w:rsidP="00F51C46">
      <w:pPr>
        <w:spacing w:after="0"/>
      </w:pPr>
    </w:p>
    <w:p w14:paraId="6CEE7194" w14:textId="77777777" w:rsidR="00F51C46" w:rsidRPr="00645F99" w:rsidRDefault="00F51C46" w:rsidP="00F51C46">
      <w:pPr>
        <w:spacing w:after="0"/>
      </w:pPr>
      <w:r w:rsidRPr="00645F99">
        <w:t>The information collected about you when you use these services can also be used and provided to other organisations for purposes beyond your individual care, for instance to help with:</w:t>
      </w:r>
    </w:p>
    <w:p w14:paraId="12882FA8" w14:textId="77777777" w:rsidR="00F51C46" w:rsidRPr="00645F99" w:rsidRDefault="00F51C46" w:rsidP="00F51C46">
      <w:pPr>
        <w:spacing w:after="0"/>
      </w:pPr>
    </w:p>
    <w:p w14:paraId="0D99014C" w14:textId="77777777" w:rsidR="00F51C46" w:rsidRPr="00645F99" w:rsidRDefault="00F51C46" w:rsidP="00F51C46">
      <w:pPr>
        <w:spacing w:after="0"/>
      </w:pPr>
      <w:r w:rsidRPr="00645F99">
        <w:t>•</w:t>
      </w:r>
      <w:r w:rsidRPr="00645F99">
        <w:tab/>
        <w:t>improving the quality and standards of care provided</w:t>
      </w:r>
    </w:p>
    <w:p w14:paraId="41D37C1A" w14:textId="77777777" w:rsidR="00F51C46" w:rsidRPr="00645F99" w:rsidRDefault="00F51C46" w:rsidP="00F51C46">
      <w:pPr>
        <w:spacing w:after="0"/>
      </w:pPr>
      <w:r w:rsidRPr="00645F99">
        <w:t>•</w:t>
      </w:r>
      <w:r w:rsidRPr="00645F99">
        <w:tab/>
        <w:t xml:space="preserve">research into the development of new treatments </w:t>
      </w:r>
    </w:p>
    <w:p w14:paraId="694CD3D3" w14:textId="77777777" w:rsidR="00F51C46" w:rsidRPr="00645F99" w:rsidRDefault="00F51C46" w:rsidP="00F51C46">
      <w:pPr>
        <w:spacing w:after="0"/>
      </w:pPr>
      <w:r w:rsidRPr="00645F99">
        <w:t>•</w:t>
      </w:r>
      <w:r w:rsidRPr="00645F99">
        <w:tab/>
        <w:t>preventing illness and diseases</w:t>
      </w:r>
    </w:p>
    <w:p w14:paraId="43673273" w14:textId="77777777" w:rsidR="00F51C46" w:rsidRPr="00645F99" w:rsidRDefault="00F51C46" w:rsidP="00F51C46">
      <w:pPr>
        <w:pStyle w:val="ListParagraph"/>
        <w:numPr>
          <w:ilvl w:val="0"/>
          <w:numId w:val="34"/>
        </w:numPr>
        <w:spacing w:after="0"/>
        <w:ind w:hanging="720"/>
      </w:pPr>
      <w:r w:rsidRPr="00645F99">
        <w:t>monitoring safety</w:t>
      </w:r>
    </w:p>
    <w:p w14:paraId="690735B9" w14:textId="77777777" w:rsidR="00F51C46" w:rsidRPr="00645F99" w:rsidRDefault="00F51C46" w:rsidP="00F51C46">
      <w:pPr>
        <w:spacing w:after="0"/>
      </w:pPr>
      <w:r w:rsidRPr="00645F99">
        <w:t>•</w:t>
      </w:r>
      <w:r w:rsidRPr="00645F99">
        <w:tab/>
        <w:t>planning services</w:t>
      </w:r>
    </w:p>
    <w:p w14:paraId="54A4F324" w14:textId="77777777" w:rsidR="00F51C46" w:rsidRPr="00645F99" w:rsidRDefault="00F51C46" w:rsidP="00F51C46">
      <w:pPr>
        <w:spacing w:after="0"/>
      </w:pPr>
    </w:p>
    <w:p w14:paraId="57108C5C" w14:textId="77777777" w:rsidR="00F51C46" w:rsidRPr="00645F99" w:rsidRDefault="00F51C46" w:rsidP="00F51C46">
      <w:pPr>
        <w:spacing w:after="0"/>
      </w:pPr>
      <w:r w:rsidRPr="00645F99">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645F99">
        <w:rPr>
          <w:b/>
        </w:rPr>
        <w:t>only used</w:t>
      </w:r>
      <w:r w:rsidRPr="00645F99">
        <w:t xml:space="preserve"> like this where allowed by law. </w:t>
      </w:r>
    </w:p>
    <w:p w14:paraId="30E58EEC" w14:textId="77777777" w:rsidR="00F51C46" w:rsidRPr="00645F99" w:rsidRDefault="00F51C46" w:rsidP="00F51C46">
      <w:pPr>
        <w:spacing w:after="0"/>
      </w:pPr>
    </w:p>
    <w:p w14:paraId="71A8C3FB" w14:textId="77777777" w:rsidR="00F51C46" w:rsidRPr="00645F99" w:rsidRDefault="00F51C46" w:rsidP="00F51C46">
      <w:pPr>
        <w:spacing w:after="0"/>
      </w:pPr>
      <w:r w:rsidRPr="00645F99">
        <w:t>Most of the time, anonymised data is used for research and planning so that you cannot be identified in which case your confidential patient information isn’t needed.</w:t>
      </w:r>
    </w:p>
    <w:p w14:paraId="727362A0" w14:textId="77777777" w:rsidR="00F51C46" w:rsidRPr="00645F99" w:rsidRDefault="00F51C46" w:rsidP="00F51C46">
      <w:pPr>
        <w:spacing w:after="0"/>
      </w:pPr>
    </w:p>
    <w:p w14:paraId="4F9B8A70" w14:textId="77777777" w:rsidR="00F51C46" w:rsidRPr="00645F99" w:rsidRDefault="00F51C46" w:rsidP="00F51C46">
      <w:r w:rsidRPr="00645F99">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645F99" w:rsidRDefault="00F51C46" w:rsidP="00F51C46">
      <w:r w:rsidRPr="00645F99">
        <w:t xml:space="preserve">To find out more or to register your choice to opt out, please visit </w:t>
      </w:r>
      <w:hyperlink r:id="rId43" w:history="1">
        <w:r w:rsidRPr="00645F99">
          <w:rPr>
            <w:rStyle w:val="Hyperlink"/>
          </w:rPr>
          <w:t>www.nhs.uk/your-nhs-data-matters</w:t>
        </w:r>
      </w:hyperlink>
      <w:r w:rsidRPr="00645F99">
        <w:t>.  On this web page you will:</w:t>
      </w:r>
    </w:p>
    <w:p w14:paraId="25DE4D22" w14:textId="77777777" w:rsidR="00F51C46" w:rsidRPr="00645F99" w:rsidRDefault="00F51C46" w:rsidP="00F51C46">
      <w:pPr>
        <w:pStyle w:val="ListParagraph"/>
        <w:numPr>
          <w:ilvl w:val="0"/>
          <w:numId w:val="33"/>
        </w:numPr>
        <w:spacing w:after="0"/>
        <w:ind w:left="284" w:hanging="284"/>
      </w:pPr>
      <w:r w:rsidRPr="00645F99">
        <w:t>See what is meant by confidential patient information</w:t>
      </w:r>
    </w:p>
    <w:p w14:paraId="5C41D05D" w14:textId="77777777" w:rsidR="00F51C46" w:rsidRPr="00645F99" w:rsidRDefault="00F51C46" w:rsidP="00F51C46">
      <w:pPr>
        <w:pStyle w:val="ListParagraph"/>
        <w:numPr>
          <w:ilvl w:val="0"/>
          <w:numId w:val="33"/>
        </w:numPr>
        <w:spacing w:after="0"/>
        <w:ind w:left="284" w:hanging="284"/>
      </w:pPr>
      <w:r w:rsidRPr="00645F99">
        <w:t>Find examples of when confidential patient information is used for individual care and examples of when it is used for purposes beyond individual care</w:t>
      </w:r>
    </w:p>
    <w:p w14:paraId="63E376C5" w14:textId="77777777" w:rsidR="00F51C46" w:rsidRPr="00645F99" w:rsidRDefault="00F51C46" w:rsidP="00F51C46">
      <w:pPr>
        <w:pStyle w:val="ListParagraph"/>
        <w:numPr>
          <w:ilvl w:val="0"/>
          <w:numId w:val="33"/>
        </w:numPr>
        <w:spacing w:after="0"/>
        <w:ind w:left="284" w:hanging="284"/>
      </w:pPr>
      <w:r w:rsidRPr="00645F99">
        <w:t>Find out more about the benefits of sharing data</w:t>
      </w:r>
    </w:p>
    <w:p w14:paraId="28504E7E" w14:textId="77777777" w:rsidR="00F51C46" w:rsidRPr="00645F99" w:rsidRDefault="00F51C46" w:rsidP="00F51C46">
      <w:pPr>
        <w:pStyle w:val="ListParagraph"/>
        <w:numPr>
          <w:ilvl w:val="0"/>
          <w:numId w:val="33"/>
        </w:numPr>
        <w:spacing w:after="0"/>
        <w:ind w:left="284" w:hanging="284"/>
      </w:pPr>
      <w:r w:rsidRPr="00645F99">
        <w:t>Understand more about who uses the data</w:t>
      </w:r>
    </w:p>
    <w:p w14:paraId="2BDFF2F8" w14:textId="77777777" w:rsidR="00F51C46" w:rsidRPr="00645F99" w:rsidRDefault="00F51C46" w:rsidP="00F51C46">
      <w:pPr>
        <w:pStyle w:val="ListParagraph"/>
        <w:numPr>
          <w:ilvl w:val="0"/>
          <w:numId w:val="33"/>
        </w:numPr>
        <w:spacing w:after="0"/>
        <w:ind w:left="284" w:hanging="284"/>
      </w:pPr>
      <w:r w:rsidRPr="00645F99">
        <w:t>Find out how your data is protected</w:t>
      </w:r>
    </w:p>
    <w:p w14:paraId="4978DA9A" w14:textId="77777777" w:rsidR="00F51C46" w:rsidRPr="00645F99" w:rsidRDefault="00F51C46" w:rsidP="00F51C46">
      <w:pPr>
        <w:pStyle w:val="ListParagraph"/>
        <w:numPr>
          <w:ilvl w:val="0"/>
          <w:numId w:val="33"/>
        </w:numPr>
        <w:spacing w:after="0"/>
        <w:ind w:left="284" w:hanging="284"/>
      </w:pPr>
      <w:r w:rsidRPr="00645F99">
        <w:t>Be able to access the system to view, set or change your opt-out setting</w:t>
      </w:r>
    </w:p>
    <w:p w14:paraId="3C671CDD" w14:textId="77777777" w:rsidR="00F51C46" w:rsidRPr="00645F99" w:rsidRDefault="00F51C46" w:rsidP="00F51C46">
      <w:pPr>
        <w:pStyle w:val="ListParagraph"/>
        <w:numPr>
          <w:ilvl w:val="0"/>
          <w:numId w:val="33"/>
        </w:numPr>
        <w:spacing w:after="0"/>
        <w:ind w:left="284" w:hanging="284"/>
      </w:pPr>
      <w:r w:rsidRPr="00645F99">
        <w:t xml:space="preserve">Find the contact telephone number if you want to know any more or to set/change your opt-out by phone </w:t>
      </w:r>
    </w:p>
    <w:p w14:paraId="5ACB18BC" w14:textId="77777777" w:rsidR="00F51C46" w:rsidRPr="00645F99" w:rsidRDefault="00F51C46" w:rsidP="00F51C46">
      <w:pPr>
        <w:pStyle w:val="ListParagraph"/>
        <w:numPr>
          <w:ilvl w:val="0"/>
          <w:numId w:val="33"/>
        </w:numPr>
        <w:spacing w:after="0"/>
        <w:ind w:left="284" w:hanging="284"/>
      </w:pPr>
      <w:r w:rsidRPr="00645F99">
        <w:t>See the situations where the opt-out will not apply</w:t>
      </w:r>
    </w:p>
    <w:p w14:paraId="3C80C4F4" w14:textId="77777777" w:rsidR="00F51C46" w:rsidRPr="00645F99" w:rsidRDefault="00F51C46" w:rsidP="00F51C46">
      <w:pPr>
        <w:spacing w:after="0"/>
      </w:pPr>
    </w:p>
    <w:p w14:paraId="3310AA9F" w14:textId="77777777" w:rsidR="00F51C46" w:rsidRPr="00645F99" w:rsidRDefault="00F51C46" w:rsidP="00F51C46">
      <w:pPr>
        <w:spacing w:after="0"/>
      </w:pPr>
      <w:r w:rsidRPr="00645F99">
        <w:t>You can also find out more about how patient information is used at:</w:t>
      </w:r>
    </w:p>
    <w:p w14:paraId="216E5168" w14:textId="77777777" w:rsidR="00F51C46" w:rsidRPr="00645F99" w:rsidRDefault="00AE4CDC" w:rsidP="00F51C46">
      <w:pPr>
        <w:spacing w:after="0"/>
      </w:pPr>
      <w:hyperlink r:id="rId44" w:history="1">
        <w:r w:rsidR="00F51C46" w:rsidRPr="00645F99">
          <w:rPr>
            <w:rStyle w:val="Hyperlink"/>
          </w:rPr>
          <w:t>https://www.hra.nhs.uk/information-about-patients/</w:t>
        </w:r>
      </w:hyperlink>
      <w:r w:rsidR="00F51C46" w:rsidRPr="00645F99">
        <w:t xml:space="preserve"> </w:t>
      </w:r>
      <w:r w:rsidR="00F51C46" w:rsidRPr="00645F99">
        <w:rPr>
          <w:rStyle w:val="Hyperlink"/>
        </w:rPr>
        <w:t>(which covers health and care research); and</w:t>
      </w:r>
    </w:p>
    <w:p w14:paraId="2035CCBD" w14:textId="77777777" w:rsidR="00F51C46" w:rsidRPr="00645F99" w:rsidRDefault="00AE4CDC" w:rsidP="00F51C46">
      <w:pPr>
        <w:spacing w:after="0"/>
      </w:pPr>
      <w:hyperlink r:id="rId45" w:history="1">
        <w:r w:rsidR="00F51C46" w:rsidRPr="00645F99">
          <w:rPr>
            <w:rStyle w:val="Hyperlink"/>
          </w:rPr>
          <w:t>https://understandingpatientdata.org.uk/what-you-need-know</w:t>
        </w:r>
      </w:hyperlink>
      <w:r w:rsidR="00F51C46" w:rsidRPr="00645F99">
        <w:t xml:space="preserve"> (which covers how and why patient information is used, the safeguards and how decisions are made)</w:t>
      </w:r>
    </w:p>
    <w:p w14:paraId="4AFC2CDA" w14:textId="77777777" w:rsidR="00F51C46" w:rsidRPr="00645F99" w:rsidRDefault="00F51C46" w:rsidP="00F51C46">
      <w:pPr>
        <w:spacing w:after="0"/>
      </w:pPr>
    </w:p>
    <w:p w14:paraId="475177E5" w14:textId="77777777" w:rsidR="00F51C46" w:rsidRPr="00645F99" w:rsidRDefault="00F51C46" w:rsidP="00F51C46">
      <w:pPr>
        <w:spacing w:after="0"/>
      </w:pPr>
      <w:r w:rsidRPr="00645F99">
        <w:t>You can change your mind about your choice at any time.</w:t>
      </w:r>
    </w:p>
    <w:p w14:paraId="1B7157B9" w14:textId="77777777" w:rsidR="00F51C46" w:rsidRPr="00645F99" w:rsidRDefault="00F51C46" w:rsidP="00F51C46">
      <w:pPr>
        <w:spacing w:after="0"/>
      </w:pPr>
    </w:p>
    <w:p w14:paraId="663F0B47" w14:textId="77777777" w:rsidR="00F51C46" w:rsidRPr="00645F99" w:rsidRDefault="00F51C46" w:rsidP="00F51C46">
      <w:pPr>
        <w:spacing w:after="0"/>
      </w:pPr>
      <w:r w:rsidRPr="00645F99">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645F99" w:rsidRDefault="00F51C46" w:rsidP="00F51C46">
      <w:pPr>
        <w:spacing w:after="0"/>
      </w:pPr>
    </w:p>
    <w:p w14:paraId="774A7510" w14:textId="77777777" w:rsidR="00F51C46" w:rsidRDefault="00F51C46" w:rsidP="00F51C46">
      <w:pPr>
        <w:widowControl w:val="0"/>
        <w:spacing w:after="280"/>
        <w:jc w:val="center"/>
      </w:pPr>
      <w:r w:rsidRPr="00645F99">
        <w:t>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policy</w:t>
      </w:r>
      <w:r w:rsidRPr="00645F99">
        <w:rPr>
          <w:rStyle w:val="FootnoteReference"/>
        </w:rPr>
        <w:footnoteReference w:id="2"/>
      </w:r>
    </w:p>
    <w:p w14:paraId="254A1A15" w14:textId="77777777" w:rsidR="00F51C46" w:rsidRDefault="00F51C46" w:rsidP="00F51C46">
      <w:pPr>
        <w:widowControl w:val="0"/>
        <w:spacing w:after="280"/>
        <w:jc w:val="center"/>
      </w:pPr>
    </w:p>
    <w:p w14:paraId="278FFD1E" w14:textId="7E79E4C3" w:rsidR="0020197A" w:rsidRPr="00F51C46" w:rsidRDefault="0020197A" w:rsidP="00F51C46">
      <w:pPr>
        <w:widowControl w:val="0"/>
        <w:spacing w:after="280"/>
        <w:rPr>
          <w:rFonts w:ascii="Arial" w:hAnsi="Arial" w:cs="Arial"/>
          <w:b/>
          <w:i/>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18199E8C"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w:t>
      </w:r>
      <w:r w:rsidR="00645F99" w:rsidRPr="005E1E0E">
        <w:rPr>
          <w:rFonts w:ascii="Arial" w:hAnsi="Arial" w:cs="Arial"/>
          <w:sz w:val="20"/>
          <w:szCs w:val="20"/>
        </w:rPr>
        <w:t>third-party</w:t>
      </w:r>
      <w:r w:rsidRPr="005E1E0E">
        <w:rPr>
          <w:rFonts w:ascii="Arial" w:hAnsi="Arial" w:cs="Arial"/>
          <w:sz w:val="20"/>
          <w:szCs w:val="20"/>
        </w:rPr>
        <w:t xml:space="preserve">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2A1DA673"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r w:rsidR="00645F99" w:rsidRPr="005E1E0E">
        <w:rPr>
          <w:rFonts w:ascii="Arial" w:hAnsi="Arial" w:cs="Arial"/>
          <w:sz w:val="20"/>
          <w:szCs w:val="20"/>
        </w:rPr>
        <w:t>organisations.</w:t>
      </w:r>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0BCD7D86" w:rsidR="00A200C1" w:rsidRPr="005E1E0E" w:rsidRDefault="00EA5E86"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46"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0A323197" w14:textId="77777777" w:rsidR="00F52777" w:rsidRDefault="00F52777" w:rsidP="00F52777">
      <w:pPr>
        <w:rPr>
          <w:rFonts w:ascii="Arial" w:hAnsi="Arial" w:cs="Arial"/>
          <w:b/>
          <w:sz w:val="20"/>
          <w:szCs w:val="20"/>
        </w:rPr>
      </w:pPr>
      <w:r>
        <w:rPr>
          <w:rFonts w:ascii="Arial" w:hAnsi="Arial" w:cs="Arial"/>
          <w:b/>
          <w:sz w:val="20"/>
          <w:szCs w:val="20"/>
        </w:rPr>
        <w:t>Primary Care Network</w:t>
      </w:r>
    </w:p>
    <w:p w14:paraId="42A51EA2" w14:textId="77777777" w:rsidR="00F52777" w:rsidRDefault="00F52777" w:rsidP="00F52777">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53951035" w14:textId="77777777" w:rsidR="00F52777" w:rsidRDefault="00F52777" w:rsidP="00F52777">
      <w:pPr>
        <w:rPr>
          <w:rFonts w:ascii="Arial" w:hAnsi="Arial" w:cs="Arial"/>
          <w:sz w:val="20"/>
          <w:szCs w:val="20"/>
          <w:shd w:val="clear" w:color="auto" w:fill="FFFFFF"/>
        </w:rPr>
      </w:pPr>
      <w:r>
        <w:rPr>
          <w:rFonts w:ascii="Arial" w:hAnsi="Arial" w:cs="Arial"/>
          <w:sz w:val="20"/>
          <w:szCs w:val="20"/>
          <w:shd w:val="clear" w:color="auto" w:fill="FFFFFF"/>
        </w:rPr>
        <w:t>This practice is a member of [PCN name].  Other members of the network are:</w:t>
      </w:r>
    </w:p>
    <w:p w14:paraId="189B958D" w14:textId="77777777" w:rsidR="00F52777" w:rsidRDefault="00F52777" w:rsidP="00F52777">
      <w:pPr>
        <w:rPr>
          <w:rFonts w:ascii="Arial" w:hAnsi="Arial" w:cs="Arial"/>
          <w:sz w:val="20"/>
          <w:szCs w:val="20"/>
          <w:shd w:val="clear" w:color="auto" w:fill="FFFFFF"/>
        </w:rPr>
      </w:pPr>
      <w:r>
        <w:rPr>
          <w:rFonts w:ascii="Arial" w:hAnsi="Arial" w:cs="Arial"/>
          <w:sz w:val="20"/>
          <w:szCs w:val="20"/>
          <w:shd w:val="clear" w:color="auto" w:fill="FFFFFF"/>
        </w:rPr>
        <w:t>[Name PCN members]</w:t>
      </w:r>
    </w:p>
    <w:p w14:paraId="23C502F6" w14:textId="77777777" w:rsidR="00F52777" w:rsidRPr="006B45AE" w:rsidRDefault="00F52777" w:rsidP="00F52777">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580F6ECF" w14:textId="77777777" w:rsidR="00F52777" w:rsidRDefault="00F52777" w:rsidP="00F52777">
      <w:pPr>
        <w:pStyle w:val="selectionshareable"/>
        <w:spacing w:before="0" w:beforeAutospacing="0" w:after="0" w:afterAutospacing="0"/>
        <w:rPr>
          <w:rFonts w:ascii="Arial" w:hAnsi="Arial" w:cs="Arial"/>
          <w:sz w:val="20"/>
          <w:szCs w:val="20"/>
        </w:rPr>
      </w:pPr>
    </w:p>
    <w:p w14:paraId="631AD410" w14:textId="77777777" w:rsidR="00F52777" w:rsidRDefault="00F52777" w:rsidP="00F52777">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174653FD" w14:textId="77777777" w:rsidR="00F52777" w:rsidRDefault="00F52777" w:rsidP="00F52777">
      <w:pPr>
        <w:pStyle w:val="selectionshareable"/>
        <w:spacing w:before="0" w:beforeAutospacing="0" w:after="0" w:afterAutospacing="0"/>
        <w:rPr>
          <w:rFonts w:ascii="Arial" w:hAnsi="Arial" w:cs="Arial"/>
          <w:sz w:val="20"/>
          <w:szCs w:val="20"/>
        </w:rPr>
      </w:pPr>
    </w:p>
    <w:p w14:paraId="0010D327" w14:textId="77777777" w:rsidR="00F52777" w:rsidRDefault="00F52777" w:rsidP="00F52777">
      <w:pPr>
        <w:spacing w:after="0" w:line="240" w:lineRule="auto"/>
        <w:rPr>
          <w:rFonts w:eastAsia="Times New Roman" w:cs="Calibri"/>
          <w:b/>
          <w:bCs/>
          <w:lang w:eastAsia="en-GB"/>
        </w:rPr>
      </w:pPr>
      <w:r w:rsidRPr="003607F2">
        <w:rPr>
          <w:rFonts w:eastAsia="Times New Roman" w:cs="Calibri"/>
          <w:b/>
          <w:bCs/>
          <w:lang w:eastAsia="en-GB"/>
        </w:rPr>
        <w:t>Service Evaluation</w:t>
      </w:r>
    </w:p>
    <w:p w14:paraId="20812229" w14:textId="77777777" w:rsidR="00F52777" w:rsidRPr="003607F2" w:rsidRDefault="00F52777" w:rsidP="00F52777">
      <w:pPr>
        <w:spacing w:after="0" w:line="240" w:lineRule="auto"/>
        <w:rPr>
          <w:rFonts w:eastAsia="Times New Roman" w:cs="Calibri"/>
          <w:lang w:eastAsia="en-GB"/>
        </w:rPr>
      </w:pPr>
    </w:p>
    <w:p w14:paraId="15085212" w14:textId="53EF497E" w:rsidR="00F52777" w:rsidRDefault="00F52777" w:rsidP="00F52777">
      <w:pPr>
        <w:spacing w:after="0" w:line="240" w:lineRule="auto"/>
        <w:rPr>
          <w:rFonts w:eastAsia="Times New Roman" w:cs="Calibri"/>
          <w:lang w:eastAsia="en-GB"/>
        </w:rPr>
      </w:pPr>
      <w:r w:rsidRPr="003607F2">
        <w:rPr>
          <w:rFonts w:eastAsia="Times New Roman" w:cs="Calibri"/>
          <w:lang w:eastAsia="en-GB"/>
        </w:rPr>
        <w:t>The PCN carries out service evaluations in order to improve the quality and accessibility of primary care services. This may be carried out in a number of ways including telephone surveys, online surveys and interviews.</w:t>
      </w:r>
    </w:p>
    <w:p w14:paraId="1DE3445C" w14:textId="77777777" w:rsidR="00F52777" w:rsidRPr="003607F2" w:rsidRDefault="00F52777" w:rsidP="00F52777">
      <w:pPr>
        <w:spacing w:after="0" w:line="240" w:lineRule="auto"/>
        <w:rPr>
          <w:rFonts w:eastAsia="Times New Roman" w:cs="Calibri"/>
          <w:lang w:eastAsia="en-GB"/>
        </w:rPr>
      </w:pPr>
    </w:p>
    <w:p w14:paraId="7B412F1D"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w:t>
      </w:r>
    </w:p>
    <w:p w14:paraId="0EB95CAE" w14:textId="77777777" w:rsidR="00F52777" w:rsidRDefault="00F52777" w:rsidP="00F52777">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78253D79" w14:textId="77777777" w:rsidR="00F52777" w:rsidRPr="003607F2" w:rsidRDefault="00F52777" w:rsidP="00F52777">
      <w:pPr>
        <w:spacing w:after="0" w:line="240" w:lineRule="auto"/>
        <w:rPr>
          <w:rFonts w:eastAsia="Times New Roman" w:cs="Calibri"/>
          <w:lang w:eastAsia="en-GB"/>
        </w:rPr>
      </w:pPr>
    </w:p>
    <w:p w14:paraId="47B448FC" w14:textId="77777777" w:rsidR="00F52777" w:rsidRPr="005E1E0E" w:rsidRDefault="00F52777" w:rsidP="00F52777">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6A60D977" w14:textId="77777777" w:rsidR="00F52777" w:rsidRPr="005E1E0E" w:rsidRDefault="00F52777" w:rsidP="00F52777">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208395FB"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w:t>
      </w:r>
    </w:p>
    <w:p w14:paraId="731D794D"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4CC364E0" w14:textId="77777777" w:rsidR="00F52777" w:rsidRPr="003607F2" w:rsidRDefault="00F52777" w:rsidP="00F52777">
      <w:pPr>
        <w:spacing w:after="0" w:line="240" w:lineRule="auto"/>
        <w:ind w:firstLine="720"/>
        <w:rPr>
          <w:rFonts w:eastAsia="Times New Roman" w:cs="Calibri"/>
          <w:i/>
          <w:iCs/>
          <w:lang w:eastAsia="en-GB"/>
        </w:rPr>
      </w:pPr>
      <w:r w:rsidRPr="003607F2">
        <w:rPr>
          <w:rFonts w:eastAsia="Times New Roman" w:cs="Calibri"/>
          <w:i/>
          <w:iCs/>
          <w:lang w:eastAsia="en-GB"/>
        </w:rPr>
        <w:t>Article 6(1</w:t>
      </w:r>
      <w:proofErr w:type="gramStart"/>
      <w:r w:rsidRPr="003607F2">
        <w:rPr>
          <w:rFonts w:eastAsia="Times New Roman" w:cs="Calibri"/>
          <w:i/>
          <w:iCs/>
          <w:lang w:eastAsia="en-GB"/>
        </w:rPr>
        <w:t>)(</w:t>
      </w:r>
      <w:proofErr w:type="gramEnd"/>
      <w:r w:rsidRPr="003607F2">
        <w:rPr>
          <w:rFonts w:eastAsia="Times New Roman" w:cs="Calibri"/>
          <w:i/>
          <w:iCs/>
          <w:lang w:eastAsia="en-GB"/>
        </w:rPr>
        <w:t>a)  - Consent of the data subject (you)</w:t>
      </w:r>
    </w:p>
    <w:p w14:paraId="7F01C069" w14:textId="32C2523E" w:rsidR="00F52777" w:rsidRDefault="00F52777" w:rsidP="00F52777">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63D9DFAD" w14:textId="77777777" w:rsidR="00F52777" w:rsidRPr="003607F2" w:rsidRDefault="00F52777" w:rsidP="00F52777">
      <w:pPr>
        <w:spacing w:after="100" w:line="240" w:lineRule="auto"/>
        <w:ind w:firstLine="720"/>
        <w:rPr>
          <w:rFonts w:eastAsia="Times New Roman" w:cs="Calibri"/>
          <w:i/>
          <w:iCs/>
          <w:lang w:eastAsia="en-GB"/>
        </w:rPr>
      </w:pPr>
    </w:p>
    <w:p w14:paraId="372258C1" w14:textId="37925286" w:rsidR="009D5D3F" w:rsidRPr="00A21BF4" w:rsidRDefault="009D5D3F" w:rsidP="00A21BF4">
      <w:pPr>
        <w:rPr>
          <w:rFonts w:ascii="Arial" w:hAnsi="Arial" w:cs="Arial"/>
          <w:b/>
          <w:bCs/>
          <w:sz w:val="20"/>
          <w:szCs w:val="20"/>
          <w:shd w:val="clear" w:color="auto" w:fill="FFFFFF"/>
        </w:rPr>
      </w:pPr>
      <w:r w:rsidRPr="00A21BF4">
        <w:rPr>
          <w:rFonts w:ascii="Arial" w:hAnsi="Arial" w:cs="Arial"/>
          <w:b/>
          <w:bCs/>
          <w:sz w:val="20"/>
          <w:szCs w:val="20"/>
          <w:shd w:val="clear" w:color="auto" w:fill="FFFFFF"/>
        </w:rPr>
        <w:t>Population Health Management</w:t>
      </w:r>
    </w:p>
    <w:p w14:paraId="768B8DD7" w14:textId="77777777"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Pr>
          <w:rFonts w:ascii="Arial" w:hAnsi="Arial" w:cs="Arial"/>
          <w:sz w:val="20"/>
          <w:szCs w:val="20"/>
          <w:shd w:val="clear" w:color="auto" w:fill="FFFFFF"/>
        </w:rPr>
        <w:t xml:space="preserve">  </w:t>
      </w:r>
      <w:r w:rsidRPr="00A21BF4">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4B2EED54" w14:textId="687DDA57" w:rsidR="009D5D3F" w:rsidRPr="00A21BF4" w:rsidRDefault="00A46645" w:rsidP="00A21BF4">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009D5D3F" w:rsidRPr="00A21BF4">
        <w:rPr>
          <w:rFonts w:ascii="Arial" w:hAnsi="Arial" w:cs="Arial"/>
          <w:sz w:val="20"/>
          <w:szCs w:val="20"/>
          <w:shd w:val="clear" w:color="auto" w:fill="FFFFFF"/>
        </w:rPr>
        <w:t>personal data about your health care</w:t>
      </w:r>
      <w:r w:rsidR="004D3B0E">
        <w:rPr>
          <w:rFonts w:ascii="Arial" w:hAnsi="Arial" w:cs="Arial"/>
          <w:sz w:val="20"/>
          <w:szCs w:val="20"/>
          <w:shd w:val="clear" w:color="auto" w:fill="FFFFFF"/>
        </w:rPr>
        <w:t xml:space="preserve"> wi</w:t>
      </w:r>
      <w:r w:rsidR="004D6D67">
        <w:rPr>
          <w:rFonts w:ascii="Arial" w:hAnsi="Arial" w:cs="Arial"/>
          <w:sz w:val="20"/>
          <w:szCs w:val="20"/>
          <w:shd w:val="clear" w:color="auto" w:fill="FFFFFF"/>
        </w:rPr>
        <w:t>ll have</w:t>
      </w:r>
      <w:r w:rsidR="004D3B0E">
        <w:rPr>
          <w:rFonts w:ascii="Arial" w:hAnsi="Arial" w:cs="Arial"/>
          <w:sz w:val="20"/>
          <w:szCs w:val="20"/>
          <w:shd w:val="clear" w:color="auto" w:fill="FFFFFF"/>
        </w:rPr>
        <w:t xml:space="preserve"> all identifiers removed (</w:t>
      </w:r>
      <w:r w:rsidR="009D5D3F" w:rsidRPr="00A21BF4">
        <w:rPr>
          <w:rFonts w:ascii="Arial" w:hAnsi="Arial" w:cs="Arial"/>
          <w:sz w:val="20"/>
          <w:szCs w:val="20"/>
          <w:shd w:val="clear" w:color="auto" w:fill="FFFFFF"/>
        </w:rPr>
        <w:t xml:space="preserve">like your name or NHS Number) </w:t>
      </w:r>
      <w:r w:rsidR="004D6D67">
        <w:rPr>
          <w:rFonts w:ascii="Arial" w:hAnsi="Arial" w:cs="Arial"/>
          <w:sz w:val="20"/>
          <w:szCs w:val="20"/>
          <w:shd w:val="clear" w:color="auto" w:fill="FFFFFF"/>
        </w:rPr>
        <w:t xml:space="preserve">and replaced with a code which </w:t>
      </w:r>
      <w:r w:rsidR="00D00D64">
        <w:rPr>
          <w:rFonts w:ascii="Arial" w:hAnsi="Arial" w:cs="Arial"/>
          <w:sz w:val="20"/>
          <w:szCs w:val="20"/>
          <w:shd w:val="clear" w:color="auto" w:fill="FFFFFF"/>
        </w:rPr>
        <w:t>will be linked to information about care received in different health care settings</w:t>
      </w:r>
      <w:r w:rsidR="008021DF">
        <w:rPr>
          <w:rFonts w:ascii="Arial" w:hAnsi="Arial" w:cs="Arial"/>
          <w:sz w:val="20"/>
          <w:szCs w:val="20"/>
          <w:shd w:val="clear" w:color="auto" w:fill="FFFFFF"/>
        </w:rPr>
        <w:t xml:space="preserve">.  </w:t>
      </w:r>
      <w:r w:rsidR="009D5D3F" w:rsidRPr="00A21BF4">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Pr>
          <w:rFonts w:ascii="Arial" w:hAnsi="Arial" w:cs="Arial"/>
          <w:sz w:val="20"/>
          <w:szCs w:val="20"/>
          <w:shd w:val="clear" w:color="auto" w:fill="FFFFFF"/>
        </w:rPr>
        <w:t xml:space="preserve">  </w:t>
      </w:r>
    </w:p>
    <w:p w14:paraId="00C5731E" w14:textId="3A2C7C87" w:rsidR="009D5D3F" w:rsidRPr="00A21BF4" w:rsidRDefault="004B23E6" w:rsidP="00A21BF4">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proofErr w:type="gramStart"/>
      <w:r>
        <w:rPr>
          <w:rFonts w:ascii="Arial" w:hAnsi="Arial" w:cs="Arial"/>
          <w:sz w:val="20"/>
          <w:szCs w:val="20"/>
          <w:shd w:val="clear" w:color="auto" w:fill="FFFFFF"/>
        </w:rPr>
        <w:t>y</w:t>
      </w:r>
      <w:r w:rsidR="009D5D3F" w:rsidRPr="00A21BF4">
        <w:rPr>
          <w:rFonts w:ascii="Arial" w:hAnsi="Arial" w:cs="Arial"/>
          <w:sz w:val="20"/>
          <w:szCs w:val="20"/>
          <w:shd w:val="clear" w:color="auto" w:fill="FFFFFF"/>
        </w:rPr>
        <w:t>our</w:t>
      </w:r>
      <w:proofErr w:type="gramEnd"/>
      <w:r w:rsidR="009D5D3F" w:rsidRPr="00A21BF4">
        <w:rPr>
          <w:rFonts w:ascii="Arial" w:hAnsi="Arial" w:cs="Arial"/>
          <w:sz w:val="20"/>
          <w:szCs w:val="20"/>
          <w:shd w:val="clear" w:color="auto" w:fill="FFFFFF"/>
        </w:rPr>
        <w:t xml:space="preserve"> GP and other care providers will send the information they hold on their systems to the North Of England Commissioning Support Unit (NECS).  NECS are part of NHS England. More information can be found here </w:t>
      </w:r>
      <w:hyperlink r:id="rId47" w:history="1">
        <w:r w:rsidR="009D5D3F" w:rsidRPr="00A21BF4">
          <w:rPr>
            <w:sz w:val="20"/>
            <w:szCs w:val="20"/>
            <w:shd w:val="clear" w:color="auto" w:fill="FFFFFF"/>
          </w:rPr>
          <w:t>https://www.necsu.nhs.uk</w:t>
        </w:r>
      </w:hyperlink>
      <w:r w:rsidR="009D5D3F" w:rsidRPr="00A21BF4">
        <w:rPr>
          <w:sz w:val="20"/>
          <w:szCs w:val="20"/>
          <w:shd w:val="clear" w:color="auto" w:fill="FFFFFF"/>
        </w:rPr>
        <w:t xml:space="preserve"> </w:t>
      </w:r>
    </w:p>
    <w:p w14:paraId="06B9F234" w14:textId="6F525692"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NECS will link all the information together. </w:t>
      </w:r>
      <w:proofErr w:type="gramStart"/>
      <w:r w:rsidRPr="00A21BF4">
        <w:rPr>
          <w:rFonts w:ascii="Arial" w:hAnsi="Arial" w:cs="Arial"/>
          <w:sz w:val="20"/>
          <w:szCs w:val="20"/>
          <w:shd w:val="clear" w:color="auto" w:fill="FFFFFF"/>
        </w:rPr>
        <w:t>Your</w:t>
      </w:r>
      <w:proofErr w:type="gramEnd"/>
      <w:r w:rsidRPr="00A21BF4">
        <w:rPr>
          <w:rFonts w:ascii="Arial" w:hAnsi="Arial" w:cs="Arial"/>
          <w:sz w:val="20"/>
          <w:szCs w:val="20"/>
          <w:shd w:val="clear" w:color="auto" w:fill="FFFFFF"/>
        </w:rPr>
        <w:t xml:space="preserve"> GP and other care providers will then review this information and make decisions about the whole population or particular patients that might need additional support.</w:t>
      </w:r>
      <w:r w:rsidR="00B42BD0">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NECS work in partnership with a company called </w:t>
      </w:r>
      <w:hyperlink r:id="rId48" w:history="1">
        <w:r w:rsidRPr="00A21BF4">
          <w:rPr>
            <w:rFonts w:ascii="Arial" w:hAnsi="Arial" w:cs="Arial"/>
            <w:sz w:val="20"/>
            <w:szCs w:val="20"/>
            <w:shd w:val="clear" w:color="auto" w:fill="FFFFFF"/>
          </w:rPr>
          <w:t>Optum</w:t>
        </w:r>
      </w:hyperlink>
      <w:r w:rsidRPr="00A21BF4">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9" w:history="1">
        <w:r w:rsidRPr="00A21BF4">
          <w:rPr>
            <w:rFonts w:ascii="Arial" w:hAnsi="Arial" w:cs="Arial"/>
            <w:sz w:val="20"/>
            <w:szCs w:val="20"/>
            <w:shd w:val="clear" w:color="auto" w:fill="FFFFFF"/>
          </w:rPr>
          <w:t>www.optum.co.uk</w:t>
        </w:r>
      </w:hyperlink>
      <w:r w:rsidRPr="00A21BF4">
        <w:rPr>
          <w:rFonts w:ascii="Arial" w:hAnsi="Arial" w:cs="Arial"/>
          <w:sz w:val="20"/>
          <w:szCs w:val="20"/>
          <w:shd w:val="clear" w:color="auto" w:fill="FFFFFF"/>
        </w:rPr>
        <w:t xml:space="preserve">. </w:t>
      </w:r>
    </w:p>
    <w:p w14:paraId="091915DD" w14:textId="24C63387" w:rsidR="009D5D3F" w:rsidRDefault="009D5D3F" w:rsidP="009D5D3F">
      <w:pPr>
        <w:rPr>
          <w:rFonts w:ascii="Arial" w:hAnsi="Arial" w:cs="Arial"/>
          <w:sz w:val="20"/>
          <w:szCs w:val="20"/>
          <w:shd w:val="clear" w:color="auto" w:fill="FFFFFF"/>
        </w:rPr>
      </w:pPr>
      <w:r w:rsidRPr="00A21BF4">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219AFDA4" w14:textId="088B7DE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The PHM project is time-limited to 22 weeks.  Once the project has completed all de-</w:t>
      </w:r>
      <w:proofErr w:type="gramStart"/>
      <w:r w:rsidRPr="00A21BF4">
        <w:rPr>
          <w:rFonts w:ascii="Arial" w:hAnsi="Arial" w:cs="Arial"/>
          <w:sz w:val="20"/>
          <w:szCs w:val="20"/>
          <w:shd w:val="clear" w:color="auto" w:fill="FFFFFF"/>
        </w:rPr>
        <w:t>identified ,</w:t>
      </w:r>
      <w:proofErr w:type="gramEnd"/>
      <w:r w:rsidRPr="00A21BF4">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6C0234B9" w:rsidR="00A24734" w:rsidRDefault="00A24734" w:rsidP="003A3C73">
      <w:pPr>
        <w:rPr>
          <w:rFonts w:ascii="Arial" w:hAnsi="Arial" w:cs="Arial"/>
          <w:b/>
          <w:sz w:val="20"/>
          <w:szCs w:val="20"/>
        </w:rPr>
      </w:pPr>
    </w:p>
    <w:p w14:paraId="2BAD7D44" w14:textId="77777777" w:rsidR="00993E3A" w:rsidRDefault="00993E3A" w:rsidP="003A3C73">
      <w:pPr>
        <w:rPr>
          <w:rFonts w:ascii="Arial" w:hAnsi="Arial" w:cs="Arial"/>
          <w:b/>
          <w:sz w:val="20"/>
          <w:szCs w:val="20"/>
        </w:rPr>
      </w:pP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5" w:name="_Toc31368650"/>
      <w:r w:rsidRPr="00E40334">
        <w:rPr>
          <w:rFonts w:ascii="Arial" w:hAnsi="Arial" w:cs="Arial"/>
          <w:sz w:val="20"/>
          <w:szCs w:val="20"/>
        </w:rPr>
        <w:t>Online Access</w:t>
      </w:r>
      <w:bookmarkEnd w:id="5"/>
    </w:p>
    <w:p w14:paraId="4621FBA6" w14:textId="43730847" w:rsidR="00A24734" w:rsidRPr="00E40334" w:rsidRDefault="00A24734" w:rsidP="00A24734">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w:t>
      </w:r>
      <w:r w:rsidR="00993E3A" w:rsidRPr="00E40334">
        <w:rPr>
          <w:rFonts w:ascii="Arial" w:hAnsi="Arial" w:cs="Arial"/>
          <w:sz w:val="20"/>
          <w:szCs w:val="20"/>
        </w:rPr>
        <w:t>to</w:t>
      </w:r>
      <w:r w:rsidRPr="00E40334">
        <w:rPr>
          <w:rFonts w:ascii="Arial" w:hAnsi="Arial" w:cs="Arial"/>
          <w:sz w:val="20"/>
          <w:szCs w:val="20"/>
        </w:rPr>
        <w:t xml:space="preserve"> give you online access, including written consent and </w:t>
      </w:r>
      <w:r w:rsidR="00993E3A">
        <w:rPr>
          <w:rFonts w:ascii="Arial" w:hAnsi="Arial" w:cs="Arial"/>
          <w:sz w:val="20"/>
          <w:szCs w:val="20"/>
        </w:rPr>
        <w:t xml:space="preserve">the </w:t>
      </w:r>
      <w:r w:rsidRPr="00E40334">
        <w:rPr>
          <w:rFonts w:ascii="Arial" w:hAnsi="Arial" w:cs="Arial"/>
          <w:sz w:val="20"/>
          <w:szCs w:val="20"/>
        </w:rPr>
        <w:t>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6" w:name="_Toc31368651"/>
      <w:r w:rsidRPr="00E40334">
        <w:rPr>
          <w:rFonts w:ascii="Arial" w:hAnsi="Arial" w:cs="Arial"/>
          <w:color w:val="auto"/>
          <w:sz w:val="20"/>
          <w:szCs w:val="20"/>
        </w:rPr>
        <w:t>Third parties mentioned on your medical record</w:t>
      </w:r>
      <w:bookmarkEnd w:id="6"/>
    </w:p>
    <w:p w14:paraId="29F924EA" w14:textId="22CED084" w:rsidR="00A247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2B4F756C" w:rsidR="00993E3A" w:rsidRPr="00993E3A" w:rsidRDefault="00993E3A" w:rsidP="00993E3A">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50"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51"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2BAD9F2A"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insert date that your practice will make the change</w:t>
      </w:r>
      <w:r w:rsidRPr="00993E3A">
        <w:rPr>
          <w:rFonts w:ascii="Arial" w:hAnsi="Arial" w:cs="Arial"/>
          <w:color w:val="231F20"/>
          <w:sz w:val="20"/>
          <w:szCs w:val="20"/>
        </w:rPr>
        <w:t>]. For most people, access will be automatic, and you won’t need to do anything.</w:t>
      </w:r>
    </w:p>
    <w:p w14:paraId="3EBFE866"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030C8CE7" w14:textId="77777777" w:rsidR="00993E3A" w:rsidRPr="00993E3A" w:rsidRDefault="00993E3A" w:rsidP="00993E3A">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73220C5D" w14:textId="2F117152" w:rsidR="00993E3A" w:rsidRDefault="00993E3A" w:rsidP="00A24734">
      <w:pPr>
        <w:rPr>
          <w:rFonts w:ascii="Arial" w:hAnsi="Arial" w:cs="Arial"/>
          <w:sz w:val="20"/>
          <w:szCs w:val="20"/>
        </w:rPr>
      </w:pPr>
    </w:p>
    <w:p w14:paraId="4B353559" w14:textId="77777777" w:rsidR="00993E3A" w:rsidRPr="00E40334" w:rsidRDefault="00993E3A" w:rsidP="00A24734">
      <w:pPr>
        <w:rPr>
          <w:rFonts w:ascii="Arial" w:hAnsi="Arial" w:cs="Arial"/>
          <w:sz w:val="20"/>
          <w:szCs w:val="20"/>
        </w:rPr>
      </w:pPr>
    </w:p>
    <w:p w14:paraId="5609F973" w14:textId="77777777" w:rsidR="00A24734" w:rsidRDefault="00A24734" w:rsidP="00A24734">
      <w:pPr>
        <w:pStyle w:val="Heading1"/>
        <w:rPr>
          <w:rFonts w:ascii="Arial" w:hAnsi="Arial" w:cs="Arial"/>
          <w:b/>
          <w:bCs/>
          <w:color w:val="auto"/>
          <w:sz w:val="20"/>
          <w:szCs w:val="20"/>
        </w:rPr>
      </w:pPr>
      <w:bookmarkStart w:id="7" w:name="_Toc31368652"/>
      <w:r w:rsidRPr="00E40334">
        <w:rPr>
          <w:rFonts w:ascii="Arial" w:hAnsi="Arial" w:cs="Arial"/>
          <w:b/>
          <w:bCs/>
          <w:color w:val="auto"/>
          <w:sz w:val="20"/>
          <w:szCs w:val="20"/>
        </w:rPr>
        <w:t>Our website</w:t>
      </w:r>
      <w:bookmarkEnd w:id="7"/>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266A1A4B" w14:textId="77777777" w:rsidR="00A24734" w:rsidRDefault="00A24734" w:rsidP="00A24734">
      <w:pPr>
        <w:pStyle w:val="Heading1"/>
        <w:rPr>
          <w:rFonts w:ascii="Arial" w:hAnsi="Arial" w:cs="Arial"/>
          <w:b/>
          <w:bCs/>
          <w:color w:val="auto"/>
          <w:sz w:val="20"/>
          <w:szCs w:val="20"/>
        </w:rPr>
      </w:pPr>
      <w:bookmarkStart w:id="8" w:name="_Toc31368653"/>
      <w:r w:rsidRPr="00E40334">
        <w:rPr>
          <w:rFonts w:ascii="Arial" w:hAnsi="Arial" w:cs="Arial"/>
          <w:b/>
          <w:bCs/>
          <w:color w:val="auto"/>
          <w:sz w:val="20"/>
          <w:szCs w:val="20"/>
        </w:rPr>
        <w:t>CCTV recording</w:t>
      </w:r>
      <w:bookmarkEnd w:id="8"/>
    </w:p>
    <w:p w14:paraId="4F7F6EA3" w14:textId="77777777" w:rsidR="00A24734" w:rsidRPr="00E40334" w:rsidRDefault="00A24734" w:rsidP="00A24734"/>
    <w:p w14:paraId="66C43050" w14:textId="721307E0" w:rsidR="00A24734" w:rsidRDefault="00A24734" w:rsidP="00A247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Default="00A24734" w:rsidP="00A24734">
      <w:pPr>
        <w:pStyle w:val="Heading1"/>
        <w:rPr>
          <w:rFonts w:ascii="Arial" w:hAnsi="Arial" w:cs="Arial"/>
          <w:b/>
          <w:bCs/>
          <w:color w:val="auto"/>
          <w:sz w:val="20"/>
          <w:szCs w:val="20"/>
        </w:rPr>
      </w:pPr>
      <w:bookmarkStart w:id="9" w:name="_Toc31368654"/>
      <w:r w:rsidRPr="00E40334">
        <w:rPr>
          <w:rFonts w:ascii="Arial" w:hAnsi="Arial" w:cs="Arial"/>
          <w:b/>
          <w:bCs/>
          <w:color w:val="auto"/>
          <w:sz w:val="20"/>
          <w:szCs w:val="20"/>
        </w:rPr>
        <w:t>Telephone system</w:t>
      </w:r>
      <w:bookmarkEnd w:id="9"/>
      <w:r w:rsidRPr="00E40334">
        <w:rPr>
          <w:rFonts w:ascii="Arial" w:hAnsi="Arial" w:cs="Arial"/>
          <w:b/>
          <w:bCs/>
          <w:color w:val="auto"/>
          <w:sz w:val="20"/>
          <w:szCs w:val="20"/>
        </w:rPr>
        <w:t xml:space="preserve"> </w:t>
      </w:r>
    </w:p>
    <w:p w14:paraId="7FAB8173" w14:textId="77777777" w:rsidR="00A24734" w:rsidRPr="00E40334" w:rsidRDefault="00A24734" w:rsidP="00A24734"/>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14:paraId="2EADC25C" w14:textId="1E40ECD5" w:rsidR="009347E2" w:rsidRDefault="009347E2">
      <w:pPr>
        <w:spacing w:after="0" w:line="240" w:lineRule="auto"/>
        <w:rPr>
          <w:rFonts w:ascii="Arial" w:hAnsi="Arial" w:cs="Arial"/>
          <w:b/>
          <w:sz w:val="20"/>
          <w:szCs w:val="20"/>
        </w:rPr>
      </w:pPr>
      <w:r>
        <w:rPr>
          <w:rFonts w:ascii="Arial" w:hAnsi="Arial" w:cs="Arial"/>
          <w:b/>
          <w:sz w:val="20"/>
          <w:szCs w:val="20"/>
        </w:rPr>
        <w:br w:type="page"/>
      </w:r>
    </w:p>
    <w:p w14:paraId="3BCA789A" w14:textId="77777777" w:rsidR="00F51C46" w:rsidRPr="009347E2" w:rsidRDefault="00F51C46" w:rsidP="003A3C73">
      <w:pPr>
        <w:rPr>
          <w:rFonts w:ascii="Arial" w:hAnsi="Arial" w:cs="Arial"/>
          <w:b/>
          <w:sz w:val="20"/>
          <w:szCs w:val="20"/>
        </w:rPr>
      </w:pPr>
    </w:p>
    <w:p w14:paraId="6CAD32B2" w14:textId="63E1356F" w:rsidR="00645F99" w:rsidRPr="009347E2" w:rsidRDefault="00645F99" w:rsidP="00645F99">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4B7EDA76" w14:textId="77777777" w:rsidR="00645F99" w:rsidRPr="009347E2" w:rsidRDefault="00645F99" w:rsidP="00645F99">
      <w:pPr>
        <w:rPr>
          <w:rFonts w:ascii="Arial" w:hAnsi="Arial" w:cs="Arial"/>
          <w:sz w:val="20"/>
          <w:szCs w:val="20"/>
        </w:rPr>
      </w:pPr>
    </w:p>
    <w:p w14:paraId="1E558590" w14:textId="65056290" w:rsidR="00645F99" w:rsidRPr="009347E2" w:rsidRDefault="00645F99" w:rsidP="00645F99">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AE4CDC">
        <w:rPr>
          <w:rFonts w:ascii="Arial" w:eastAsia="Times New Roman" w:hAnsi="Arial" w:cs="Arial"/>
          <w:b/>
          <w:sz w:val="20"/>
          <w:szCs w:val="20"/>
          <w:lang w:eastAsia="en-GB"/>
        </w:rPr>
        <w:t xml:space="preserve">Arden Medical Centre </w:t>
      </w:r>
      <w:r w:rsidRPr="00645F99">
        <w:rPr>
          <w:rFonts w:ascii="Arial" w:eastAsia="Times New Roman" w:hAnsi="Arial" w:cs="Arial"/>
          <w:sz w:val="20"/>
          <w:szCs w:val="20"/>
          <w:lang w:eastAsia="en-GB"/>
        </w:rPr>
        <w:t xml:space="preserve">we are now obliged to inform </w:t>
      </w:r>
      <w:r w:rsidRPr="009347E2">
        <w:rPr>
          <w:rFonts w:ascii="Arial" w:eastAsia="Times New Roman" w:hAnsi="Arial" w:cs="Arial"/>
          <w:sz w:val="20"/>
          <w:szCs w:val="20"/>
          <w:lang w:eastAsia="en-GB"/>
        </w:rPr>
        <w:t>[Provider Trust]</w:t>
      </w:r>
      <w:r w:rsidRPr="00645F99">
        <w:rPr>
          <w:rFonts w:ascii="Arial" w:eastAsia="Times New Roman" w:hAnsi="Arial" w:cs="Arial"/>
          <w:sz w:val="20"/>
          <w:szCs w:val="20"/>
          <w:lang w:eastAsia="en-GB"/>
        </w:rPr>
        <w:t xml:space="preserve"> NHS Trust, Medical Examiner Service. </w:t>
      </w:r>
    </w:p>
    <w:p w14:paraId="281DC2DF" w14:textId="77777777" w:rsidR="009347E2" w:rsidRPr="009347E2" w:rsidRDefault="009347E2" w:rsidP="009347E2">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w:t>
      </w:r>
      <w:bookmarkStart w:id="10" w:name="_GoBack"/>
      <w:bookmarkEnd w:id="10"/>
      <w:r w:rsidRPr="009347E2">
        <w:rPr>
          <w:rFonts w:ascii="Arial" w:eastAsia="Times New Roman" w:hAnsi="Arial" w:cs="Arial"/>
          <w:color w:val="202A30"/>
          <w:sz w:val="20"/>
          <w:szCs w:val="20"/>
          <w:lang w:eastAsia="en-GB"/>
        </w:rPr>
        <w:t>f these offices is now being extended to also cover deaths occurring in the community.</w:t>
      </w:r>
    </w:p>
    <w:p w14:paraId="18C9BCE8" w14:textId="77777777" w:rsidR="009347E2" w:rsidRPr="009347E2" w:rsidRDefault="009347E2" w:rsidP="009347E2">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 and liaise with doctors completing the Medical Certificate of Cause of Death (MCCD).</w:t>
      </w:r>
    </w:p>
    <w:p w14:paraId="398890D6" w14:textId="50C2CB1D" w:rsidR="009347E2" w:rsidRPr="00645F99" w:rsidRDefault="009347E2" w:rsidP="00645F99">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6AB580B5" w14:textId="77777777" w:rsidR="00F51C46" w:rsidRDefault="00F51C46" w:rsidP="003A3C73">
      <w:pPr>
        <w:rPr>
          <w:rFonts w:ascii="Arial" w:hAnsi="Arial" w:cs="Arial"/>
          <w:b/>
          <w:sz w:val="20"/>
          <w:szCs w:val="20"/>
        </w:rPr>
      </w:pPr>
    </w:p>
    <w:p w14:paraId="1D9D0ADE" w14:textId="7E14455A"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AE4CDC" w:rsidP="007A3DA9">
      <w:pPr>
        <w:rPr>
          <w:rFonts w:ascii="Arial" w:hAnsi="Arial" w:cs="Arial"/>
          <w:sz w:val="20"/>
          <w:szCs w:val="20"/>
        </w:rPr>
      </w:pPr>
      <w:hyperlink r:id="rId52" w:history="1">
        <w:r w:rsidR="007A3DA9" w:rsidRPr="005E1E0E">
          <w:rPr>
            <w:rStyle w:val="Hyperlink"/>
            <w:rFonts w:ascii="Arial" w:hAnsi="Arial" w:cs="Arial"/>
            <w:sz w:val="20"/>
            <w:szCs w:val="20"/>
          </w:rPr>
          <w:t>https://ico.org.uk/</w:t>
        </w:r>
      </w:hyperlink>
    </w:p>
    <w:p w14:paraId="0B8383DF" w14:textId="5BF6EDDA" w:rsidR="009347E2" w:rsidRDefault="009347E2">
      <w:pPr>
        <w:spacing w:after="0" w:line="240" w:lineRule="auto"/>
        <w:rPr>
          <w:rFonts w:ascii="Arial" w:hAnsi="Arial" w:cs="Arial"/>
          <w:sz w:val="20"/>
          <w:szCs w:val="20"/>
        </w:rPr>
      </w:pPr>
      <w:r>
        <w:rPr>
          <w:rFonts w:ascii="Arial" w:hAnsi="Arial" w:cs="Arial"/>
          <w:sz w:val="20"/>
          <w:szCs w:val="20"/>
        </w:rPr>
        <w:br w:type="page"/>
      </w:r>
    </w:p>
    <w:p w14:paraId="2B0FA7A0"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53"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38DC6D" w14:textId="77777777" w:rsidR="00BF4D87" w:rsidRDefault="00BF4D87" w:rsidP="00F51C46">
      <w:pPr>
        <w:spacing w:after="0" w:line="240" w:lineRule="auto"/>
      </w:pPr>
      <w:r>
        <w:separator/>
      </w:r>
    </w:p>
  </w:endnote>
  <w:endnote w:type="continuationSeparator" w:id="0">
    <w:p w14:paraId="1F0D2600" w14:textId="77777777" w:rsidR="00BF4D87" w:rsidRDefault="00BF4D87" w:rsidP="00F51C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13D9B9" w14:textId="77777777" w:rsidR="00BF4D87" w:rsidRDefault="00BF4D87" w:rsidP="00F51C46">
      <w:pPr>
        <w:spacing w:after="0" w:line="240" w:lineRule="auto"/>
      </w:pPr>
      <w:r>
        <w:separator/>
      </w:r>
    </w:p>
  </w:footnote>
  <w:footnote w:type="continuationSeparator" w:id="0">
    <w:p w14:paraId="02AE67FE" w14:textId="77777777" w:rsidR="00BF4D87" w:rsidRDefault="00BF4D87" w:rsidP="00F51C46">
      <w:pPr>
        <w:spacing w:after="0" w:line="240" w:lineRule="auto"/>
      </w:pPr>
      <w:r>
        <w:continuationSeparator/>
      </w:r>
    </w:p>
  </w:footnote>
  <w:footnote w:id="1">
    <w:p w14:paraId="3AF523C0" w14:textId="0E7C9574" w:rsidR="00F51C46" w:rsidRDefault="00F51C46" w:rsidP="00F51C46">
      <w:pPr>
        <w:pStyle w:val="FootnoteText"/>
      </w:pPr>
    </w:p>
  </w:footnote>
  <w:footnote w:id="2">
    <w:p w14:paraId="69695F47" w14:textId="14BBF819" w:rsidR="00F51C46" w:rsidRDefault="00F51C46" w:rsidP="00F51C46">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0"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6"/>
  </w:num>
  <w:num w:numId="2">
    <w:abstractNumId w:val="31"/>
  </w:num>
  <w:num w:numId="3">
    <w:abstractNumId w:val="22"/>
  </w:num>
  <w:num w:numId="4">
    <w:abstractNumId w:val="15"/>
  </w:num>
  <w:num w:numId="5">
    <w:abstractNumId w:val="1"/>
  </w:num>
  <w:num w:numId="6">
    <w:abstractNumId w:val="33"/>
  </w:num>
  <w:num w:numId="7">
    <w:abstractNumId w:val="3"/>
  </w:num>
  <w:num w:numId="8">
    <w:abstractNumId w:val="2"/>
  </w:num>
  <w:num w:numId="9">
    <w:abstractNumId w:val="19"/>
  </w:num>
  <w:num w:numId="10">
    <w:abstractNumId w:val="0"/>
  </w:num>
  <w:num w:numId="11">
    <w:abstractNumId w:val="16"/>
  </w:num>
  <w:num w:numId="12">
    <w:abstractNumId w:val="29"/>
  </w:num>
  <w:num w:numId="13">
    <w:abstractNumId w:val="11"/>
  </w:num>
  <w:num w:numId="14">
    <w:abstractNumId w:val="35"/>
  </w:num>
  <w:num w:numId="15">
    <w:abstractNumId w:val="21"/>
  </w:num>
  <w:num w:numId="16">
    <w:abstractNumId w:val="28"/>
  </w:num>
  <w:num w:numId="17">
    <w:abstractNumId w:val="18"/>
  </w:num>
  <w:num w:numId="18">
    <w:abstractNumId w:val="36"/>
  </w:num>
  <w:num w:numId="19">
    <w:abstractNumId w:val="27"/>
  </w:num>
  <w:num w:numId="20">
    <w:abstractNumId w:val="13"/>
  </w:num>
  <w:num w:numId="21">
    <w:abstractNumId w:val="8"/>
  </w:num>
  <w:num w:numId="22">
    <w:abstractNumId w:val="23"/>
  </w:num>
  <w:num w:numId="23">
    <w:abstractNumId w:val="20"/>
  </w:num>
  <w:num w:numId="24">
    <w:abstractNumId w:val="10"/>
  </w:num>
  <w:num w:numId="25">
    <w:abstractNumId w:val="24"/>
  </w:num>
  <w:num w:numId="26">
    <w:abstractNumId w:val="14"/>
  </w:num>
  <w:num w:numId="27">
    <w:abstractNumId w:val="32"/>
  </w:num>
  <w:num w:numId="28">
    <w:abstractNumId w:val="7"/>
  </w:num>
  <w:num w:numId="29">
    <w:abstractNumId w:val="4"/>
  </w:num>
  <w:num w:numId="30">
    <w:abstractNumId w:val="30"/>
  </w:num>
  <w:num w:numId="31">
    <w:abstractNumId w:val="34"/>
  </w:num>
  <w:num w:numId="32">
    <w:abstractNumId w:val="5"/>
  </w:num>
  <w:num w:numId="33">
    <w:abstractNumId w:val="9"/>
  </w:num>
  <w:num w:numId="34">
    <w:abstractNumId w:val="17"/>
  </w:num>
  <w:num w:numId="35">
    <w:abstractNumId w:val="25"/>
  </w:num>
  <w:num w:numId="36">
    <w:abstractNumId w:val="6"/>
  </w:num>
  <w:num w:numId="3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5C4B"/>
    <w:rsid w:val="000177AB"/>
    <w:rsid w:val="00017F7C"/>
    <w:rsid w:val="000319FF"/>
    <w:rsid w:val="00040E97"/>
    <w:rsid w:val="0004303B"/>
    <w:rsid w:val="00055A82"/>
    <w:rsid w:val="000643C2"/>
    <w:rsid w:val="000819ED"/>
    <w:rsid w:val="00087D48"/>
    <w:rsid w:val="000B4869"/>
    <w:rsid w:val="000C3A44"/>
    <w:rsid w:val="000D1380"/>
    <w:rsid w:val="000D7F82"/>
    <w:rsid w:val="000F2A4A"/>
    <w:rsid w:val="000F7FAC"/>
    <w:rsid w:val="001076D5"/>
    <w:rsid w:val="001500F9"/>
    <w:rsid w:val="00154802"/>
    <w:rsid w:val="001600AA"/>
    <w:rsid w:val="00160BD8"/>
    <w:rsid w:val="00160F19"/>
    <w:rsid w:val="00170C87"/>
    <w:rsid w:val="0019112D"/>
    <w:rsid w:val="001C7743"/>
    <w:rsid w:val="001F6FDF"/>
    <w:rsid w:val="0020197A"/>
    <w:rsid w:val="002112F6"/>
    <w:rsid w:val="00211487"/>
    <w:rsid w:val="00217CED"/>
    <w:rsid w:val="00230C17"/>
    <w:rsid w:val="00237BB2"/>
    <w:rsid w:val="00246D39"/>
    <w:rsid w:val="00263BED"/>
    <w:rsid w:val="00265980"/>
    <w:rsid w:val="00272584"/>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7267"/>
    <w:rsid w:val="00466AEC"/>
    <w:rsid w:val="00477A76"/>
    <w:rsid w:val="00483065"/>
    <w:rsid w:val="00484B6B"/>
    <w:rsid w:val="004B10EE"/>
    <w:rsid w:val="004B23E6"/>
    <w:rsid w:val="004B6DC9"/>
    <w:rsid w:val="004B7014"/>
    <w:rsid w:val="004D3B0E"/>
    <w:rsid w:val="004D6D67"/>
    <w:rsid w:val="004E2C36"/>
    <w:rsid w:val="004F1AD0"/>
    <w:rsid w:val="0050353A"/>
    <w:rsid w:val="005129AF"/>
    <w:rsid w:val="00514AD3"/>
    <w:rsid w:val="005206FF"/>
    <w:rsid w:val="00533B29"/>
    <w:rsid w:val="00536110"/>
    <w:rsid w:val="00545C93"/>
    <w:rsid w:val="00552311"/>
    <w:rsid w:val="005541AE"/>
    <w:rsid w:val="00565D80"/>
    <w:rsid w:val="00585840"/>
    <w:rsid w:val="005C01C1"/>
    <w:rsid w:val="005C3934"/>
    <w:rsid w:val="005D003E"/>
    <w:rsid w:val="005E0A0D"/>
    <w:rsid w:val="005E1E0E"/>
    <w:rsid w:val="005F4FE9"/>
    <w:rsid w:val="005F67FF"/>
    <w:rsid w:val="006173EC"/>
    <w:rsid w:val="006229DE"/>
    <w:rsid w:val="00645F99"/>
    <w:rsid w:val="00646A1E"/>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A0A08"/>
    <w:rsid w:val="007A3DA9"/>
    <w:rsid w:val="007A6EEE"/>
    <w:rsid w:val="007A798F"/>
    <w:rsid w:val="007C1EC0"/>
    <w:rsid w:val="007E30BE"/>
    <w:rsid w:val="008021DF"/>
    <w:rsid w:val="008111AE"/>
    <w:rsid w:val="0083430E"/>
    <w:rsid w:val="0083730D"/>
    <w:rsid w:val="00840F87"/>
    <w:rsid w:val="008707FB"/>
    <w:rsid w:val="00877E55"/>
    <w:rsid w:val="008A351A"/>
    <w:rsid w:val="008A3670"/>
    <w:rsid w:val="008B0056"/>
    <w:rsid w:val="008B2E14"/>
    <w:rsid w:val="008B5BEE"/>
    <w:rsid w:val="008D1465"/>
    <w:rsid w:val="008D3E7A"/>
    <w:rsid w:val="008F7322"/>
    <w:rsid w:val="00902B44"/>
    <w:rsid w:val="0091358D"/>
    <w:rsid w:val="00913899"/>
    <w:rsid w:val="00914F3B"/>
    <w:rsid w:val="00922297"/>
    <w:rsid w:val="009227C6"/>
    <w:rsid w:val="009347E2"/>
    <w:rsid w:val="009443D8"/>
    <w:rsid w:val="00947E7D"/>
    <w:rsid w:val="00953D19"/>
    <w:rsid w:val="00963342"/>
    <w:rsid w:val="00993E3A"/>
    <w:rsid w:val="009A2DD7"/>
    <w:rsid w:val="009B50BB"/>
    <w:rsid w:val="009B6561"/>
    <w:rsid w:val="009D3070"/>
    <w:rsid w:val="009D5D3F"/>
    <w:rsid w:val="00A02586"/>
    <w:rsid w:val="00A200C1"/>
    <w:rsid w:val="00A21BF4"/>
    <w:rsid w:val="00A24734"/>
    <w:rsid w:val="00A25D68"/>
    <w:rsid w:val="00A46645"/>
    <w:rsid w:val="00A52EAD"/>
    <w:rsid w:val="00A54140"/>
    <w:rsid w:val="00A56C5D"/>
    <w:rsid w:val="00A67E07"/>
    <w:rsid w:val="00A87B6C"/>
    <w:rsid w:val="00AA4B89"/>
    <w:rsid w:val="00AA4BD8"/>
    <w:rsid w:val="00AB32DB"/>
    <w:rsid w:val="00AB58F6"/>
    <w:rsid w:val="00AE4CDC"/>
    <w:rsid w:val="00AF5753"/>
    <w:rsid w:val="00AF793B"/>
    <w:rsid w:val="00B26C14"/>
    <w:rsid w:val="00B26E17"/>
    <w:rsid w:val="00B42BD0"/>
    <w:rsid w:val="00B47C5F"/>
    <w:rsid w:val="00B63C3B"/>
    <w:rsid w:val="00B92B1C"/>
    <w:rsid w:val="00B94788"/>
    <w:rsid w:val="00BA057D"/>
    <w:rsid w:val="00BF4D87"/>
    <w:rsid w:val="00C13A3D"/>
    <w:rsid w:val="00C16543"/>
    <w:rsid w:val="00C16FFD"/>
    <w:rsid w:val="00C47616"/>
    <w:rsid w:val="00C71581"/>
    <w:rsid w:val="00C87466"/>
    <w:rsid w:val="00CA5A4E"/>
    <w:rsid w:val="00CD665F"/>
    <w:rsid w:val="00CF37C0"/>
    <w:rsid w:val="00D00D64"/>
    <w:rsid w:val="00D20053"/>
    <w:rsid w:val="00D413C3"/>
    <w:rsid w:val="00D76E11"/>
    <w:rsid w:val="00D91DBE"/>
    <w:rsid w:val="00DA0F4F"/>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A5E86"/>
    <w:rsid w:val="00EB5E5C"/>
    <w:rsid w:val="00EC0DB2"/>
    <w:rsid w:val="00EC2B92"/>
    <w:rsid w:val="00F22FD3"/>
    <w:rsid w:val="00F27A9B"/>
    <w:rsid w:val="00F51C46"/>
    <w:rsid w:val="00F52777"/>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 w:type="paragraph" w:styleId="Header">
    <w:name w:val="header"/>
    <w:basedOn w:val="Normal"/>
    <w:link w:val="HeaderChar"/>
    <w:uiPriority w:val="99"/>
    <w:unhideWhenUsed/>
    <w:rsid w:val="00AE4CDC"/>
    <w:pPr>
      <w:tabs>
        <w:tab w:val="center" w:pos="4513"/>
        <w:tab w:val="right" w:pos="9026"/>
      </w:tabs>
      <w:spacing w:after="0" w:line="240" w:lineRule="auto"/>
    </w:pPr>
  </w:style>
  <w:style w:type="character" w:customStyle="1" w:styleId="HeaderChar">
    <w:name w:val="Header Char"/>
    <w:basedOn w:val="DefaultParagraphFont"/>
    <w:link w:val="Header"/>
    <w:uiPriority w:val="99"/>
    <w:rsid w:val="00AE4CDC"/>
    <w:rPr>
      <w:rFonts w:ascii="Calibri" w:eastAsia="Calibri" w:hAnsi="Calibri" w:cs="Times New Roman"/>
      <w:sz w:val="22"/>
      <w:szCs w:val="22"/>
      <w:lang w:val="en-GB"/>
    </w:rPr>
  </w:style>
  <w:style w:type="paragraph" w:styleId="Footer">
    <w:name w:val="footer"/>
    <w:basedOn w:val="Normal"/>
    <w:link w:val="FooterChar"/>
    <w:uiPriority w:val="99"/>
    <w:unhideWhenUsed/>
    <w:rsid w:val="00AE4CDC"/>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4CDC"/>
    <w:rPr>
      <w:rFonts w:ascii="Calibri" w:eastAsia="Calibri" w:hAnsi="Calibri" w:cs="Times New Roman"/>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ov.uk/government/publications/coronavirus-covid-19-notification-of-data-controllers-to-share-information" TargetMode="External"/><Relationship Id="rId18" Type="http://schemas.openxmlformats.org/officeDocument/2006/relationships/hyperlink" Target="http://www.rcgp.org.uk/" TargetMode="External"/><Relationship Id="rId26" Type="http://schemas.openxmlformats.org/officeDocument/2006/relationships/hyperlink" Target="https://digital.nhs.uk/data-and-information/data-collections-and-data-sets/data-collections/general-practice-data-for-planning-and-research/transparency-notice" TargetMode="External"/><Relationship Id="rId39" Type="http://schemas.openxmlformats.org/officeDocument/2006/relationships/hyperlink" Target="https://digital.nhs.uk/data-and-information/data-collections-and-data-sets/data-collections/general-practice-data-for-planning-and-research/transparency-notice" TargetMode="External"/><Relationship Id="rId21" Type="http://schemas.openxmlformats.org/officeDocument/2006/relationships/hyperlink" Target="https://creativecommons.org/licenses/by/2.0/" TargetMode="External"/><Relationship Id="rId34" Type="http://schemas.openxmlformats.org/officeDocument/2006/relationships/hyperlink" Target="https://digital.nhs.uk/dashboards" TargetMode="External"/><Relationship Id="rId42" Type="http://schemas.openxmlformats.org/officeDocument/2006/relationships/hyperlink" Target="https://digital.nhs.uk/services/data-access-request-service-dars/register-of-approved-data-releases" TargetMode="External"/><Relationship Id="rId47" Type="http://schemas.openxmlformats.org/officeDocument/2006/relationships/hyperlink" Target="https://www.necsu.nhs.uk" TargetMode="External"/><Relationship Id="rId50" Type="http://schemas.openxmlformats.org/officeDocument/2006/relationships/hyperlink" Target="http://www.nhs.uk/nhs-app/" TargetMode="Externa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cprd.com/transparency-information" TargetMode="External"/><Relationship Id="rId29" Type="http://schemas.openxmlformats.org/officeDocument/2006/relationships/hyperlink" Target="https://digital.nhs.uk/data-and-information/data-collections-and-data-sets/data-collections/general-practice-data-for-planning-and-research/transparency-notice" TargetMode="External"/><Relationship Id="rId11" Type="http://schemas.openxmlformats.org/officeDocument/2006/relationships/hyperlink" Target="https://digital.nhs.uk/services/summary-care-records-scr/summary-care-records-scr-information-for-patients" TargetMode="External"/><Relationship Id="rId24" Type="http://schemas.openxmlformats.org/officeDocument/2006/relationships/hyperlink" Target="https://digital.nhs.uk/data-and-information/data-collections-and-data-sets/data-collections/general-practice-data-for-planning-and-research" TargetMode="External"/><Relationship Id="rId32" Type="http://schemas.openxmlformats.org/officeDocument/2006/relationships/hyperlink" Target="https://digital.nhs.uk/about-nhs-digital/corporate-information-and-documents/independent-group-advising-on-the-release-of-data" TargetMode="External"/><Relationship Id="rId37" Type="http://schemas.openxmlformats.org/officeDocument/2006/relationships/hyperlink" Target="https://digital.nhs.uk/about-nhs-digital/corporate-information-and-documents/independent-group-advising-on-the-release-of-data" TargetMode="External"/><Relationship Id="rId40" Type="http://schemas.openxmlformats.org/officeDocument/2006/relationships/hyperlink" Target="https://www.hra.nhs.uk/" TargetMode="External"/><Relationship Id="rId45" Type="http://schemas.openxmlformats.org/officeDocument/2006/relationships/hyperlink" Target="https://understandingpatientdata.org.uk/what-you-need-know" TargetMode="External"/><Relationship Id="rId53" Type="http://schemas.openxmlformats.org/officeDocument/2006/relationships/hyperlink" Target="mailto:Couldrey@me.com" TargetMode="External"/><Relationship Id="rId5" Type="http://schemas.openxmlformats.org/officeDocument/2006/relationships/webSettings" Target="webSettings.xml"/><Relationship Id="rId10" Type="http://schemas.openxmlformats.org/officeDocument/2006/relationships/hyperlink" Target="https://digital.nhs.uk/services/summary-care-records-scr/summary-care-records-scr-information-for-patients" TargetMode="External"/><Relationship Id="rId19" Type="http://schemas.openxmlformats.org/officeDocument/2006/relationships/hyperlink" Target="http://www.gov.uk/government/organisations/national-data-guardian" TargetMode="External"/><Relationship Id="rId31"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4" Type="http://schemas.openxmlformats.org/officeDocument/2006/relationships/hyperlink" Target="https://www.hra.nhs.uk/information-about-patients/%20" TargetMode="External"/><Relationship Id="rId52" Type="http://schemas.openxmlformats.org/officeDocument/2006/relationships/hyperlink" Target="https://ico.org.uk/" TargetMode="External"/><Relationship Id="rId4" Type="http://schemas.openxmlformats.org/officeDocument/2006/relationships/settings" Target="settings.xml"/><Relationship Id="rId9" Type="http://schemas.openxmlformats.org/officeDocument/2006/relationships/hyperlink" Target="https://local.nihr.ac.uk/documents/crn-wm-privacy-notice-march-2021/27187" TargetMode="External"/><Relationship Id="rId14" Type="http://schemas.openxmlformats.org/officeDocument/2006/relationships/hyperlink" Target="https://digital.nhs.uk/services/summary-care-records-scr/scr-patient-consent-preference-form" TargetMode="External"/><Relationship Id="rId22" Type="http://schemas.openxmlformats.org/officeDocument/2006/relationships/hyperlink" Target="https://digital.nhs.uk/data-and-information/data-collections-and-data-sets/data-collections/general-practice-data-for-planning-and-research/transparency-notice" TargetMode="External"/><Relationship Id="rId27" Type="http://schemas.openxmlformats.org/officeDocument/2006/relationships/hyperlink" Target="https://nhs-prod.global.ssl.fastly.net/binaries/content/assets/website-assets/data-and-information/data-collections/general-practice-data-for-planning-and-research/type-1-opt-out-form.docx" TargetMode="External"/><Relationship Id="rId30"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5" Type="http://schemas.openxmlformats.org/officeDocument/2006/relationships/hyperlink" Target="https://digital.nhs.uk/data-and-information/data-collections-and-data-sets/data-collections/general-practice-data-for-planning-and-research/transparency-notice" TargetMode="External"/><Relationship Id="rId43" Type="http://schemas.openxmlformats.org/officeDocument/2006/relationships/hyperlink" Target="http://www.nhs.uk/your-nhs-data-matters" TargetMode="External"/><Relationship Id="rId48" Type="http://schemas.openxmlformats.org/officeDocument/2006/relationships/hyperlink" Target="https://www.optum.co.uk" TargetMode="External"/><Relationship Id="rId8" Type="http://schemas.openxmlformats.org/officeDocument/2006/relationships/hyperlink" Target="https://www.england.nhs.uk/digitaltechnology/connecteddigitalsystems/health-and-care-data/joining-up-health-and-care-data/" TargetMode="External"/><Relationship Id="rId51" Type="http://schemas.openxmlformats.org/officeDocument/2006/relationships/hyperlink" Target="http://access.login.nhs.uk/enter-email" TargetMode="External"/><Relationship Id="rId3" Type="http://schemas.openxmlformats.org/officeDocument/2006/relationships/styles" Target="styles.xml"/><Relationship Id="rId12" Type="http://schemas.openxmlformats.org/officeDocument/2006/relationships/hyperlink" Target="https://digital.nhs.uk/services/summary-care-records-scr/additional-information-in-scr" TargetMode="External"/><Relationship Id="rId17" Type="http://schemas.openxmlformats.org/officeDocument/2006/relationships/hyperlink" Target="http://www.bma.org.uk/" TargetMode="External"/><Relationship Id="rId25"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3" Type="http://schemas.openxmlformats.org/officeDocument/2006/relationships/hyperlink" Target="https://digital.nhs.uk/data" TargetMode="External"/><Relationship Id="rId38" Type="http://schemas.openxmlformats.org/officeDocument/2006/relationships/hyperlink" Target="https://digital.nhs.uk/data-and-information/data-insights-and-statistics/improving-our-data-processing-services" TargetMode="External"/><Relationship Id="rId46" Type="http://schemas.openxmlformats.org/officeDocument/2006/relationships/hyperlink" Target="https://digital.nhs.uk/article/1202/Records-Management-Code-of-Practice-for-Health-and-Social-Care-2016" TargetMode="External"/><Relationship Id="rId20" Type="http://schemas.openxmlformats.org/officeDocument/2006/relationships/image" Target="media/image1.png"/><Relationship Id="rId41" Type="http://schemas.openxmlformats.org/officeDocument/2006/relationships/hyperlink" Target="https://www.hra.nhs.uk/about-us/committees-and-services/confidentiality-advisory-group/"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3" Type="http://schemas.openxmlformats.org/officeDocument/2006/relationships/hyperlink" Target="mailto:enquiries@nhsdigital.nhs.uk" TargetMode="External"/><Relationship Id="rId28" Type="http://schemas.openxmlformats.org/officeDocument/2006/relationships/hyperlink" Target="https://www.nhs.uk/your-nhs-data-matters/" TargetMode="External"/><Relationship Id="rId36" Type="http://schemas.openxmlformats.org/officeDocument/2006/relationships/hyperlink" Target="https://digital.nhs.uk/services/data-access-request-service-dars" TargetMode="External"/><Relationship Id="rId49" Type="http://schemas.openxmlformats.org/officeDocument/2006/relationships/hyperlink" Target="http://www.optum.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E5B64A-D3B8-4914-AE54-EA0548C308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8</Pages>
  <Words>11601</Words>
  <Characters>66127</Characters>
  <Application>Microsoft Office Word</Application>
  <DocSecurity>0</DocSecurity>
  <Lines>551</Lines>
  <Paragraphs>1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Hardeep Bilkhu</cp:lastModifiedBy>
  <cp:revision>2</cp:revision>
  <cp:lastPrinted>2019-06-13T09:46:00Z</cp:lastPrinted>
  <dcterms:created xsi:type="dcterms:W3CDTF">2023-09-21T08:29:00Z</dcterms:created>
  <dcterms:modified xsi:type="dcterms:W3CDTF">2023-09-21T08:29:00Z</dcterms:modified>
</cp:coreProperties>
</file>